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33598" w14:textId="77777777" w:rsidR="00E62B18" w:rsidRPr="00E62B18" w:rsidRDefault="00E62B18" w:rsidP="00E62B1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62B18">
        <w:rPr>
          <w:rFonts w:ascii="Times New Roman" w:eastAsia="Times New Roman" w:hAnsi="Times New Roman" w:cs="Times New Roman"/>
          <w:b/>
          <w:bCs/>
          <w:i/>
          <w:iCs/>
          <w:color w:val="990000"/>
          <w:sz w:val="72"/>
          <w:szCs w:val="72"/>
          <w:u w:val="single"/>
        </w:rPr>
        <w:t>Town of Wilson</w:t>
      </w:r>
    </w:p>
    <w:tbl>
      <w:tblPr>
        <w:tblW w:w="8250" w:type="dxa"/>
        <w:jc w:val="center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2"/>
        <w:gridCol w:w="2056"/>
        <w:gridCol w:w="2053"/>
        <w:gridCol w:w="2069"/>
      </w:tblGrid>
      <w:tr w:rsidR="00E62B18" w:rsidRPr="00E62B18" w14:paraId="548E94C3" w14:textId="77777777" w:rsidTr="00E62B18">
        <w:trPr>
          <w:trHeight w:val="450"/>
          <w:tblCellSpacing w:w="15" w:type="dxa"/>
          <w:jc w:val="center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4BC9EE" w14:textId="77777777" w:rsidR="00E62B18" w:rsidRPr="00866911" w:rsidRDefault="00E62B18" w:rsidP="00E62B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F497D" w:themeColor="text2"/>
                <w:sz w:val="24"/>
                <w:szCs w:val="24"/>
              </w:rPr>
            </w:pPr>
            <w:r w:rsidRPr="0086691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1F497D" w:themeColor="text2"/>
                <w:sz w:val="48"/>
                <w:szCs w:val="48"/>
              </w:rPr>
              <w:t>Points of Interest</w:t>
            </w:r>
          </w:p>
        </w:tc>
      </w:tr>
      <w:tr w:rsidR="00E62B18" w:rsidRPr="00E62B18" w14:paraId="10C6D9E7" w14:textId="77777777" w:rsidTr="00E62B18">
        <w:trPr>
          <w:trHeight w:val="1320"/>
          <w:tblCellSpacing w:w="15" w:type="dxa"/>
          <w:jc w:val="center"/>
        </w:trPr>
        <w:tc>
          <w:tcPr>
            <w:tcW w:w="20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CEDECDB" w14:textId="6B32DD9B" w:rsidR="00E62B18" w:rsidRPr="00E62B18" w:rsidRDefault="00E62B18" w:rsidP="00E62B1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r1"/>
            <w:bookmarkEnd w:id="0"/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reenwood Cemetery</w:t>
            </w:r>
            <w:r w:rsidR="00415F8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/ Greenwood Veterans Memorial</w:t>
            </w:r>
            <w:r w:rsidRPr="00E62B18">
              <w:rPr>
                <w:rFonts w:ascii="Times New Roman" w:eastAsia="Times New Roman" w:hAnsi="Times New Roman" w:cs="Times New Roman"/>
                <w:sz w:val="15"/>
                <w:szCs w:val="15"/>
              </w:rPr>
              <w:br/>
            </w:r>
            <w:r w:rsidR="008E7519">
              <w:rPr>
                <w:rFonts w:ascii="Times New Roman" w:eastAsia="Times New Roman" w:hAnsi="Times New Roman" w:cs="Times New Roman"/>
                <w:sz w:val="16"/>
                <w:szCs w:val="16"/>
              </w:rPr>
              <w:t>235</w:t>
            </w:r>
            <w:r w:rsidR="00BC5FC8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 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Harbor Street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Veterans Memorial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Open Dawn to Dusk</w:t>
            </w:r>
          </w:p>
        </w:tc>
        <w:tc>
          <w:tcPr>
            <w:tcW w:w="20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EA47C9A" w14:textId="77777777" w:rsidR="00E62B18" w:rsidRPr="00E62B18" w:rsidRDefault="00E62B18" w:rsidP="00E62B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" w:name="r2"/>
            <w:bookmarkEnd w:id="1"/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Billy Sherman Monument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4259 Wilson Burt Rd.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Burial Ground &amp; Memorial to a Confederate Military Horse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74D0148" w14:textId="77777777" w:rsidR="00E62B18" w:rsidRPr="00E62B18" w:rsidRDefault="00E62B18" w:rsidP="00E62B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2" w:name="r3"/>
            <w:bookmarkEnd w:id="2"/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ilson Historical Society Museum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645 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Lake Street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Antique Car Building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1861 Rural Schoolhouse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Open Sunday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2:00 to 4:00 p.m.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036D8C3" w14:textId="77777777" w:rsidR="00E62B18" w:rsidRPr="00BA05EE" w:rsidRDefault="00E62B18" w:rsidP="00E62B1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bookmarkStart w:id="3" w:name="r4"/>
            <w:bookmarkEnd w:id="3"/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ilson Tuscarora State Park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Route 18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Boat Launch, Playground, Picnic Area, Swimming</w:t>
            </w:r>
            <w:r w:rsidRPr="00BA05EE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6"/>
                <w:szCs w:val="16"/>
              </w:rPr>
              <w:t xml:space="preserve"> </w:t>
            </w:r>
          </w:p>
          <w:p w14:paraId="53266DC1" w14:textId="77777777" w:rsidR="00E62B18" w:rsidRPr="00BA05EE" w:rsidRDefault="00E62B18" w:rsidP="00E62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  <w:r w:rsidRPr="00BA05EE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751-6361</w:t>
            </w:r>
          </w:p>
          <w:p w14:paraId="044D78CF" w14:textId="77777777" w:rsidR="00415F87" w:rsidRDefault="00415F87" w:rsidP="00E62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  <w:p w14:paraId="2B204A15" w14:textId="77777777" w:rsidR="00415F87" w:rsidRPr="00E62B18" w:rsidRDefault="00415F87" w:rsidP="00E62B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7A23754" w14:textId="77777777" w:rsidR="00E62B18" w:rsidRPr="00E62B18" w:rsidRDefault="00E62B18" w:rsidP="00E62B1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477" w:type="dxa"/>
        <w:jc w:val="center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22"/>
        <w:gridCol w:w="2431"/>
        <w:gridCol w:w="3041"/>
        <w:gridCol w:w="1786"/>
      </w:tblGrid>
      <w:tr w:rsidR="00E62B18" w:rsidRPr="00E62B18" w14:paraId="3301BE77" w14:textId="77777777" w:rsidTr="0009506F">
        <w:trPr>
          <w:trHeight w:val="540"/>
          <w:tblCellSpacing w:w="15" w:type="dxa"/>
          <w:jc w:val="center"/>
        </w:trPr>
        <w:tc>
          <w:tcPr>
            <w:tcW w:w="941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316522" w14:textId="77777777" w:rsidR="00E62B18" w:rsidRPr="00866911" w:rsidRDefault="00866911" w:rsidP="00E62B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F497D" w:themeColor="text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1F497D" w:themeColor="text2"/>
                <w:sz w:val="48"/>
                <w:szCs w:val="48"/>
              </w:rPr>
              <w:t>Business &amp; Services</w:t>
            </w:r>
          </w:p>
        </w:tc>
      </w:tr>
      <w:tr w:rsidR="0009506F" w:rsidRPr="00E62B18" w14:paraId="5613D9F7" w14:textId="77777777" w:rsidTr="0009506F">
        <w:trPr>
          <w:trHeight w:val="1611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4F4B165" w14:textId="77777777" w:rsidR="0009506F" w:rsidRDefault="0009506F" w:rsidP="00564A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BC Party Tents</w:t>
            </w:r>
          </w:p>
          <w:p w14:paraId="1A466B8D" w14:textId="77777777" w:rsidR="0009506F" w:rsidRDefault="0009506F" w:rsidP="00564AB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David St. Onge</w:t>
            </w:r>
          </w:p>
          <w:p w14:paraId="1A98BD5E" w14:textId="77777777" w:rsidR="0009506F" w:rsidRPr="0009506F" w:rsidRDefault="0009506F" w:rsidP="00564AB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791-3650</w:t>
            </w:r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3EE728B" w14:textId="77777777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1F37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irBNB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Marta’s Place</w:t>
            </w:r>
          </w:p>
          <w:p w14:paraId="466D3AE9" w14:textId="6779DB21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359 Riverview Drive</w:t>
            </w:r>
          </w:p>
          <w:p w14:paraId="48D85CB3" w14:textId="0975000D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Wilson, NY 14172</w:t>
            </w:r>
          </w:p>
          <w:p w14:paraId="688FB46F" w14:textId="14C48EA8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16-751-0165</w:t>
            </w:r>
          </w:p>
          <w:p w14:paraId="62CA790E" w14:textId="5ADF5FDB" w:rsidR="001F3752" w:rsidRP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9B2D43D" w14:textId="77777777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9506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D Finance</w:t>
            </w:r>
          </w:p>
          <w:p w14:paraId="3C8516FB" w14:textId="77777777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Business Acct. Services</w:t>
            </w:r>
          </w:p>
          <w:p w14:paraId="58CF6776" w14:textId="77777777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Joan Alissa, Manager</w:t>
            </w:r>
          </w:p>
          <w:p w14:paraId="27C0F043" w14:textId="77777777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85-519-1688</w:t>
            </w:r>
          </w:p>
          <w:p w14:paraId="2FCDFE60" w14:textId="77777777" w:rsidR="001F3752" w:rsidRDefault="00BC5FC8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6" w:history="1">
              <w:r w:rsidR="001F3752" w:rsidRPr="002C02DA">
                <w:rPr>
                  <w:rStyle w:val="Hyperlink"/>
                  <w:rFonts w:ascii="Times New Roman" w:eastAsia="Times New Roman" w:hAnsi="Times New Roman" w:cs="Times New Roman"/>
                  <w:sz w:val="16"/>
                  <w:szCs w:val="16"/>
                </w:rPr>
                <w:t>www.adfinancemanager.com</w:t>
              </w:r>
            </w:hyperlink>
          </w:p>
          <w:p w14:paraId="01E9DADB" w14:textId="77777777" w:rsidR="0009506F" w:rsidRPr="0009506F" w:rsidRDefault="0009506F" w:rsidP="00F6501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60672CA" w14:textId="77777777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ll That Chocolate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Chris &amp; Darlene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3059 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Maple Road</w:t>
            </w:r>
          </w:p>
          <w:p w14:paraId="206EA1A7" w14:textId="77777777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51-6105</w:t>
            </w:r>
          </w:p>
          <w:p w14:paraId="4F3C3738" w14:textId="77777777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 w:rsidRPr="00F52DAC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Specialty Chocolates and Confections, Baskets</w:t>
            </w:r>
            <w:r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 xml:space="preserve"> Available</w:t>
            </w:r>
          </w:p>
          <w:p w14:paraId="541F37FC" w14:textId="77777777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www.allthatchocolate.com</w:t>
            </w:r>
          </w:p>
          <w:p w14:paraId="3E0161DB" w14:textId="1C43FBE0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8661A" w:rsidRPr="00E62B18" w14:paraId="792314F2" w14:textId="77777777" w:rsidTr="0009506F">
        <w:trPr>
          <w:trHeight w:val="1620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7228023" w14:textId="77777777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mbit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Energy</w:t>
            </w:r>
          </w:p>
          <w:p w14:paraId="019AAEA9" w14:textId="77777777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09506F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Brad Simpson/consultant</w:t>
            </w:r>
          </w:p>
          <w:p w14:paraId="2C79908C" w14:textId="262B4B42" w:rsidR="0009506F" w:rsidRPr="0009506F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946-2853</w:t>
            </w:r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EB71B37" w14:textId="77777777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bookmarkStart w:id="4" w:name="1"/>
            <w:bookmarkEnd w:id="4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eauty Consultations</w:t>
            </w:r>
          </w:p>
          <w:p w14:paraId="319C00E5" w14:textId="77777777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eather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Ostrowki</w:t>
            </w:r>
            <w:proofErr w:type="spellEnd"/>
          </w:p>
          <w:p w14:paraId="48DB2AF5" w14:textId="77777777" w:rsidR="001F3752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68-2222</w:t>
            </w:r>
          </w:p>
          <w:p w14:paraId="4EAB0680" w14:textId="1B0BC3B6" w:rsidR="00E62B18" w:rsidRPr="00E62B18" w:rsidRDefault="001F3752" w:rsidP="001F37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heatherostrowski@gmail.com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2254CD2" w14:textId="77777777" w:rsidR="00E62B18" w:rsidRDefault="00E62B18" w:rsidP="00F650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5" w:name="2"/>
            <w:bookmarkEnd w:id="5"/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F6501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onnie’s Cuts</w:t>
            </w:r>
          </w:p>
          <w:p w14:paraId="3C00D27B" w14:textId="77777777" w:rsidR="00F6501F" w:rsidRDefault="00F6501F" w:rsidP="00F6501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Bonnie Wawrzynski</w:t>
            </w:r>
          </w:p>
          <w:p w14:paraId="06978963" w14:textId="77777777" w:rsidR="00F6501F" w:rsidRDefault="00F6501F" w:rsidP="00F6501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491 Nelson Road</w:t>
            </w:r>
          </w:p>
          <w:p w14:paraId="7E7E4020" w14:textId="77777777" w:rsidR="00F6501F" w:rsidRDefault="00F6501F" w:rsidP="00F6501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51-6860</w:t>
            </w:r>
          </w:p>
          <w:p w14:paraId="4C6F0F6C" w14:textId="77777777" w:rsidR="00F6501F" w:rsidRPr="00F6501F" w:rsidRDefault="00F6501F" w:rsidP="00F6501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Affordable Hair Cuts for Less</w:t>
            </w:r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BAF8F8E" w14:textId="77777777" w:rsidR="00E62B18" w:rsidRPr="00E62B18" w:rsidRDefault="00F6501F" w:rsidP="00E62B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6" w:name="3"/>
            <w:bookmarkEnd w:id="6"/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uckeye Christmas Tree Farm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David Erway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4202 Willow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9602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Choose &amp; Cut</w:t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br/>
              <w:t>Christmas Trees</w:t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br/>
              <w:t>Nov. - Dec.</w:t>
            </w:r>
          </w:p>
        </w:tc>
      </w:tr>
      <w:tr w:rsidR="00F6501F" w:rsidRPr="00E62B18" w14:paraId="5DABAF57" w14:textId="77777777" w:rsidTr="0009506F">
        <w:trPr>
          <w:trHeight w:val="1431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1E78A5D" w14:textId="77777777" w:rsidR="00F6501F" w:rsidRPr="00E62B18" w:rsidRDefault="00F6501F" w:rsidP="00277B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uckeye Scents Whitetail Deer Farm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David Erway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4202 Willow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9602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100% Fresh Frozen</w:t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br/>
              <w:t>Deer Lure</w:t>
            </w:r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AB3F4C4" w14:textId="77777777" w:rsidR="00F6501F" w:rsidRPr="00E62B18" w:rsidRDefault="00F6501F" w:rsidP="00AA771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Burrows' Welding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Don Burrows</w:t>
            </w:r>
            <w:r w:rsidRPr="00BA05E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2094 N. Beebe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9703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Ag Repair and Welding Service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1E15CD6" w14:textId="77777777" w:rsidR="008475A6" w:rsidRDefault="002A621E" w:rsidP="000F145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F6501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rossroads Stable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s </w:t>
            </w:r>
            <w:r w:rsidR="000F145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4C1DB05" w14:textId="54B4FE34" w:rsidR="00F6501F" w:rsidRPr="008475A6" w:rsidRDefault="002A621E" w:rsidP="008475A6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F6501F">
              <w:rPr>
                <w:rFonts w:ascii="Times New Roman" w:eastAsia="Times New Roman" w:hAnsi="Times New Roman" w:cs="Times New Roman"/>
                <w:sz w:val="16"/>
                <w:szCs w:val="16"/>
              </w:rPr>
              <w:t>Pam Brodfuehrer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</w:t>
            </w:r>
            <w:r w:rsidR="000F145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</w:t>
            </w:r>
            <w:r w:rsidR="008475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          </w:t>
            </w:r>
            <w:r w:rsidRPr="00F6501F">
              <w:rPr>
                <w:rFonts w:ascii="Times New Roman" w:eastAsia="Times New Roman" w:hAnsi="Times New Roman" w:cs="Times New Roman"/>
                <w:sz w:val="16"/>
                <w:szCs w:val="16"/>
              </w:rPr>
              <w:t>2954 Fitch Roa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               </w:t>
            </w:r>
            <w:r w:rsidR="000F1458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  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791-4828                        </w:t>
            </w:r>
            <w:r w:rsidR="000F1458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A64F2E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Horse Boarding &amp; Riding Lessons</w:t>
            </w:r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BFC2429" w14:textId="77777777" w:rsidR="002A621E" w:rsidRPr="00BA05EE" w:rsidRDefault="002A621E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Daisy Barn Campground </w:t>
            </w:r>
            <w:r w:rsidRPr="00E62B18">
              <w:rPr>
                <w:rFonts w:ascii="Times New Roman" w:eastAsia="Times New Roman" w:hAnsi="Times New Roman" w:cs="Times New Roman"/>
                <w:color w:val="000000"/>
                <w:sz w:val="15"/>
                <w:szCs w:val="15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01 West Lake Road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 xml:space="preserve">751-9375 </w:t>
            </w:r>
          </w:p>
          <w:p w14:paraId="53040E76" w14:textId="77777777" w:rsidR="00F6501F" w:rsidRPr="00D25F97" w:rsidRDefault="002A621E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16"/>
                <w:szCs w:val="16"/>
              </w:rPr>
              <w:t>Seasonal and Overnight C</w:t>
            </w:r>
            <w:r w:rsidRPr="00BA05EE">
              <w:rPr>
                <w:rFonts w:ascii="Times New Roman" w:eastAsia="Times New Roman" w:hAnsi="Times New Roman" w:cs="Times New Roman"/>
                <w:i/>
                <w:color w:val="000000"/>
                <w:sz w:val="16"/>
                <w:szCs w:val="16"/>
              </w:rPr>
              <w:t>amping</w:t>
            </w:r>
          </w:p>
        </w:tc>
      </w:tr>
      <w:tr w:rsidR="00301160" w:rsidRPr="00E62B18" w14:paraId="354EF31E" w14:textId="77777777" w:rsidTr="0009506F">
        <w:trPr>
          <w:trHeight w:val="1530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E727AB8" w14:textId="77777777" w:rsidR="00301160" w:rsidRPr="00E62B18" w:rsidRDefault="002A621E" w:rsidP="00F650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7" w:name="4"/>
            <w:bookmarkEnd w:id="7"/>
            <w:r w:rsidRPr="00E62B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allas Ward Home Improvement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llas Ward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4460 Nelson Road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751-3925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Siding, Windows, Seamless Gutters &amp; Additions</w:t>
            </w:r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8DA9DB7" w14:textId="77777777" w:rsidR="002A621E" w:rsidRDefault="002A621E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bookmarkStart w:id="8" w:name="7"/>
            <w:bookmarkEnd w:id="8"/>
            <w:r w:rsidRPr="0030116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iana’s Cleaning Service</w:t>
            </w:r>
          </w:p>
          <w:p w14:paraId="65E14A26" w14:textId="77777777" w:rsidR="002A621E" w:rsidRPr="00301160" w:rsidRDefault="002A621E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1160">
              <w:rPr>
                <w:rFonts w:ascii="Times New Roman" w:eastAsia="Times New Roman" w:hAnsi="Times New Roman" w:cs="Times New Roman"/>
                <w:sz w:val="16"/>
                <w:szCs w:val="16"/>
              </w:rPr>
              <w:t>Diana Barlow</w:t>
            </w:r>
          </w:p>
          <w:p w14:paraId="0EE67763" w14:textId="77777777" w:rsidR="002A621E" w:rsidRDefault="002A621E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1160">
              <w:rPr>
                <w:rFonts w:ascii="Times New Roman" w:eastAsia="Times New Roman" w:hAnsi="Times New Roman" w:cs="Times New Roman"/>
                <w:sz w:val="16"/>
                <w:szCs w:val="16"/>
              </w:rPr>
              <w:t>3620 Irish Road</w:t>
            </w:r>
          </w:p>
          <w:p w14:paraId="3A7ED3CD" w14:textId="77777777" w:rsidR="002A621E" w:rsidRDefault="002A621E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51-9441/417-2920</w:t>
            </w:r>
          </w:p>
          <w:p w14:paraId="2E903A36" w14:textId="77777777" w:rsidR="00301160" w:rsidRPr="00A64F2E" w:rsidRDefault="002A621E" w:rsidP="002A621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1160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Cleaning for Busy People/By Job or Hour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E16022E" w14:textId="77777777" w:rsidR="002A621E" w:rsidRDefault="00301160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15"/>
                <w:szCs w:val="15"/>
              </w:rPr>
              <w:t xml:space="preserve"> </w:t>
            </w:r>
            <w:r w:rsidR="002A621E" w:rsidRPr="00D25F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C Appliance Repair</w:t>
            </w:r>
          </w:p>
          <w:p w14:paraId="5D5E935F" w14:textId="77777777" w:rsidR="002A621E" w:rsidRDefault="002A621E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368 Randall Road</w:t>
            </w:r>
          </w:p>
          <w:p w14:paraId="10489CAD" w14:textId="77777777" w:rsidR="002A621E" w:rsidRDefault="002A621E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91-8235</w:t>
            </w:r>
          </w:p>
          <w:p w14:paraId="4CAF414F" w14:textId="77777777" w:rsidR="00301160" w:rsidRPr="00415F87" w:rsidRDefault="002A621E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D25F97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Serve the Customer –Service the Appliance!</w:t>
            </w:r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A6950D5" w14:textId="77777777" w:rsidR="00301160" w:rsidRPr="00415F87" w:rsidRDefault="00301160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301160" w:rsidRPr="00E62B18" w14:paraId="0B70F95D" w14:textId="77777777" w:rsidTr="0009506F">
        <w:trPr>
          <w:trHeight w:val="1575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0D18391" w14:textId="77777777" w:rsidR="00301160" w:rsidRPr="0009506F" w:rsidRDefault="0009506F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9506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MS Photography</w:t>
            </w:r>
          </w:p>
          <w:p w14:paraId="70B117F5" w14:textId="77777777" w:rsidR="0009506F" w:rsidRPr="0009506F" w:rsidRDefault="0009506F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09506F">
              <w:rPr>
                <w:rFonts w:ascii="Times New Roman" w:eastAsia="Times New Roman" w:hAnsi="Times New Roman" w:cs="Times New Roman"/>
                <w:sz w:val="16"/>
                <w:szCs w:val="16"/>
              </w:rPr>
              <w:t>David St. Onge</w:t>
            </w:r>
          </w:p>
          <w:p w14:paraId="54F0FA61" w14:textId="77777777" w:rsidR="0009506F" w:rsidRPr="00301160" w:rsidRDefault="0009506F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 w:rsidRPr="0009506F">
              <w:rPr>
                <w:rFonts w:ascii="Times New Roman" w:eastAsia="Times New Roman" w:hAnsi="Times New Roman" w:cs="Times New Roman"/>
                <w:sz w:val="16"/>
                <w:szCs w:val="16"/>
              </w:rPr>
              <w:t>791-3650</w:t>
            </w:r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BC23620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Douglas Construction 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oug Edwards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3041 Randall Road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751-9401</w:t>
            </w:r>
          </w:p>
          <w:p w14:paraId="24A35021" w14:textId="77777777" w:rsidR="00301160" w:rsidRPr="00D25F97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 w:rsidRPr="00594CA3">
              <w:rPr>
                <w:rFonts w:ascii="Times New Roman" w:eastAsia="Times New Roman" w:hAnsi="Times New Roman" w:cs="Times New Roman"/>
                <w:i/>
                <w:color w:val="000000"/>
                <w:sz w:val="16"/>
                <w:szCs w:val="16"/>
              </w:rPr>
              <w:t xml:space="preserve">Additions, Baths, </w:t>
            </w:r>
            <w:proofErr w:type="spellStart"/>
            <w:r w:rsidRPr="00594CA3">
              <w:rPr>
                <w:rFonts w:ascii="Times New Roman" w:eastAsia="Times New Roman" w:hAnsi="Times New Roman" w:cs="Times New Roman"/>
                <w:i/>
                <w:color w:val="000000"/>
                <w:sz w:val="16"/>
                <w:szCs w:val="16"/>
              </w:rPr>
              <w:t>Kitchens,Complete</w:t>
            </w:r>
            <w:proofErr w:type="spellEnd"/>
            <w:r w:rsidRPr="00594CA3">
              <w:rPr>
                <w:rFonts w:ascii="Times New Roman" w:eastAsia="Times New Roman" w:hAnsi="Times New Roman" w:cs="Times New Roman"/>
                <w:i/>
                <w:color w:val="000000"/>
                <w:sz w:val="16"/>
                <w:szCs w:val="16"/>
              </w:rPr>
              <w:t xml:space="preserve"> Interior/Exterior Remodeling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845C80C" w14:textId="77777777" w:rsidR="00594CA3" w:rsidRPr="007D7C23" w:rsidRDefault="00594CA3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81847D5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rie Niagara Plumbing </w:t>
            </w:r>
          </w:p>
          <w:p w14:paraId="76887730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  <w:r w:rsidRPr="00C06762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Glenn Brown</w:t>
            </w:r>
          </w:p>
          <w:p w14:paraId="6C517135" w14:textId="77777777" w:rsidR="00594CA3" w:rsidRPr="00594CA3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 xml:space="preserve">         </w:t>
            </w:r>
            <w:r w:rsidRPr="00E62B18">
              <w:rPr>
                <w:rFonts w:ascii="Times New Roman" w:eastAsia="Times New Roman" w:hAnsi="Times New Roman" w:cs="Times New Roman"/>
                <w:sz w:val="15"/>
                <w:szCs w:val="15"/>
              </w:rPr>
              <w:t xml:space="preserve">751-9350 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 xml:space="preserve">                                     </w:t>
            </w:r>
            <w:r w:rsidRPr="00E62B18">
              <w:rPr>
                <w:rFonts w:ascii="Times New Roman" w:eastAsia="Times New Roman" w:hAnsi="Times New Roman" w:cs="Times New Roman"/>
                <w:i/>
                <w:iCs/>
                <w:sz w:val="15"/>
                <w:szCs w:val="15"/>
              </w:rPr>
              <w:t>Complete Plumbing Service</w:t>
            </w:r>
          </w:p>
        </w:tc>
      </w:tr>
      <w:tr w:rsidR="0009506F" w:rsidRPr="00E62B18" w14:paraId="38F7370E" w14:textId="77777777" w:rsidTr="0009506F">
        <w:trPr>
          <w:trHeight w:val="1242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81B290C" w14:textId="77777777" w:rsidR="0009506F" w:rsidRPr="00D25F97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F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Faery Auctions</w:t>
            </w:r>
          </w:p>
          <w:p w14:paraId="1502770C" w14:textId="77777777" w:rsidR="0009506F" w:rsidRPr="00D25F97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D25F97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Lou Faery</w:t>
            </w:r>
          </w:p>
          <w:p w14:paraId="1A9DB7FE" w14:textId="77777777" w:rsidR="0009506F" w:rsidRPr="00D25F97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D25F97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4633 Nelson Road</w:t>
            </w:r>
          </w:p>
          <w:p w14:paraId="2FA83A54" w14:textId="77777777" w:rsidR="0009506F" w:rsidRPr="00D25F97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D25F97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622-9660</w:t>
            </w:r>
          </w:p>
          <w:p w14:paraId="63D2850D" w14:textId="77777777" w:rsidR="0009506F" w:rsidRPr="00D25F97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sz w:val="16"/>
                <w:szCs w:val="16"/>
              </w:rPr>
            </w:pPr>
            <w:r w:rsidRPr="00D25F97">
              <w:rPr>
                <w:rFonts w:ascii="Times New Roman" w:eastAsia="Times New Roman" w:hAnsi="Times New Roman" w:cs="Times New Roman"/>
                <w:bCs/>
                <w:i/>
                <w:sz w:val="16"/>
                <w:szCs w:val="16"/>
              </w:rPr>
              <w:t>Liquidate the Auction Way!</w:t>
            </w:r>
          </w:p>
          <w:p w14:paraId="1E472A14" w14:textId="77777777" w:rsidR="0009506F" w:rsidRPr="00C131D9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color w:val="CC3399"/>
                <w:sz w:val="16"/>
                <w:szCs w:val="16"/>
              </w:rPr>
            </w:pPr>
            <w:r w:rsidRPr="00C131D9">
              <w:rPr>
                <w:i/>
                <w:sz w:val="16"/>
                <w:szCs w:val="16"/>
              </w:rPr>
              <w:t>www.faeryauctions.com</w:t>
            </w:r>
          </w:p>
          <w:p w14:paraId="2B25F963" w14:textId="77777777" w:rsidR="0009506F" w:rsidRPr="00E62B18" w:rsidRDefault="0009506F" w:rsidP="0034614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ADD26AD" w14:textId="77777777" w:rsidR="0009506F" w:rsidRDefault="0009506F" w:rsidP="0034614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leckenstein Farms</w:t>
            </w:r>
          </w:p>
          <w:p w14:paraId="4121A146" w14:textId="77777777" w:rsidR="0009506F" w:rsidRDefault="0009506F" w:rsidP="0034614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09506F">
              <w:rPr>
                <w:rFonts w:ascii="Times New Roman" w:eastAsia="Times New Roman" w:hAnsi="Times New Roman" w:cs="Times New Roman"/>
                <w:sz w:val="16"/>
                <w:szCs w:val="16"/>
              </w:rPr>
              <w:t>2318 Youngstown Road</w:t>
            </w:r>
          </w:p>
          <w:p w14:paraId="4234DFF5" w14:textId="77777777" w:rsidR="0009506F" w:rsidRDefault="0009506F" w:rsidP="0034614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28-4841</w:t>
            </w:r>
          </w:p>
          <w:p w14:paraId="01809891" w14:textId="77777777" w:rsidR="0009506F" w:rsidRDefault="00BC5FC8" w:rsidP="0034614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7" w:history="1">
              <w:r w:rsidR="0009506F" w:rsidRPr="002C02DA">
                <w:rPr>
                  <w:rStyle w:val="Hyperlink"/>
                  <w:rFonts w:ascii="Times New Roman" w:eastAsia="Times New Roman" w:hAnsi="Times New Roman" w:cs="Times New Roman"/>
                  <w:sz w:val="16"/>
                  <w:szCs w:val="16"/>
                </w:rPr>
                <w:t>www.fleckensteinfarms@yahoo.com</w:t>
              </w:r>
            </w:hyperlink>
          </w:p>
          <w:p w14:paraId="3D69AEFE" w14:textId="77777777" w:rsidR="0009506F" w:rsidRPr="0009506F" w:rsidRDefault="0009506F" w:rsidP="0034614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A6B2895" w14:textId="77777777" w:rsidR="0009506F" w:rsidRDefault="0009506F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Gormly Farms</w:t>
            </w:r>
          </w:p>
          <w:p w14:paraId="1C00A70F" w14:textId="77777777" w:rsidR="0009506F" w:rsidRDefault="0009506F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215 Wilson Cambria Road</w:t>
            </w:r>
          </w:p>
          <w:p w14:paraId="6015B680" w14:textId="77777777" w:rsidR="0009506F" w:rsidRDefault="0009506F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color w:val="000000"/>
                <w:sz w:val="16"/>
                <w:szCs w:val="16"/>
              </w:rPr>
              <w:t>266-4553</w:t>
            </w:r>
          </w:p>
          <w:p w14:paraId="3C07345A" w14:textId="77777777" w:rsidR="0009506F" w:rsidRPr="0009506F" w:rsidRDefault="0009506F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color w:val="000000"/>
                <w:sz w:val="16"/>
                <w:szCs w:val="16"/>
              </w:rPr>
            </w:pPr>
            <w:proofErr w:type="spellStart"/>
            <w:r w:rsidRPr="0009506F">
              <w:rPr>
                <w:rFonts w:ascii="Times New Roman" w:eastAsia="Times New Roman" w:hAnsi="Times New Roman" w:cs="Times New Roman"/>
                <w:bCs/>
                <w:i/>
                <w:color w:val="000000"/>
                <w:sz w:val="16"/>
                <w:szCs w:val="16"/>
              </w:rPr>
              <w:t>Pasturized</w:t>
            </w:r>
            <w:proofErr w:type="spellEnd"/>
            <w:r w:rsidRPr="0009506F">
              <w:rPr>
                <w:rFonts w:ascii="Times New Roman" w:eastAsia="Times New Roman" w:hAnsi="Times New Roman" w:cs="Times New Roman"/>
                <w:bCs/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09506F">
              <w:rPr>
                <w:rFonts w:ascii="Times New Roman" w:eastAsia="Times New Roman" w:hAnsi="Times New Roman" w:cs="Times New Roman"/>
                <w:bCs/>
                <w:i/>
                <w:color w:val="000000"/>
                <w:sz w:val="16"/>
                <w:szCs w:val="16"/>
              </w:rPr>
              <w:t>Meats,Eggs</w:t>
            </w:r>
            <w:proofErr w:type="spellEnd"/>
          </w:p>
          <w:p w14:paraId="7B703117" w14:textId="77777777" w:rsidR="0009506F" w:rsidRDefault="0009506F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color w:val="000000"/>
                <w:sz w:val="16"/>
                <w:szCs w:val="16"/>
              </w:rPr>
            </w:pPr>
            <w:r w:rsidRPr="0009506F">
              <w:rPr>
                <w:rFonts w:ascii="Times New Roman" w:eastAsia="Times New Roman" w:hAnsi="Times New Roman" w:cs="Times New Roman"/>
                <w:bCs/>
                <w:i/>
                <w:color w:val="000000"/>
                <w:sz w:val="16"/>
                <w:szCs w:val="16"/>
              </w:rPr>
              <w:t>Handmade Soaps&amp; Jams</w:t>
            </w:r>
          </w:p>
          <w:p w14:paraId="1A183BBD" w14:textId="77777777" w:rsidR="0009506F" w:rsidRDefault="00BC5FC8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hyperlink r:id="rId8" w:history="1">
              <w:r w:rsidR="0009506F" w:rsidRPr="002C02DA">
                <w:rPr>
                  <w:rStyle w:val="Hyperlink"/>
                  <w:rFonts w:ascii="Times New Roman" w:eastAsia="Times New Roman" w:hAnsi="Times New Roman" w:cs="Times New Roman"/>
                  <w:sz w:val="16"/>
                  <w:szCs w:val="16"/>
                </w:rPr>
                <w:t>www.gormleyfarms.com</w:t>
              </w:r>
            </w:hyperlink>
          </w:p>
          <w:p w14:paraId="2EB88938" w14:textId="77777777" w:rsidR="0009506F" w:rsidRPr="0009506F" w:rsidRDefault="0009506F" w:rsidP="002A621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74EEB9" w14:textId="77766E17" w:rsidR="0009506F" w:rsidRPr="00E62B18" w:rsidRDefault="008901D4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isherman's Choice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Gary &amp; Judy Hacker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4792 East Lake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9481</w:t>
            </w:r>
            <w:r w:rsidRPr="00BA05E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bCs/>
                <w:i/>
                <w:iCs/>
                <w:sz w:val="16"/>
                <w:szCs w:val="16"/>
              </w:rPr>
              <w:t>Lodging, Cottages, Log Cabin, Charters Available</w:t>
            </w:r>
          </w:p>
        </w:tc>
      </w:tr>
      <w:tr w:rsidR="00301160" w:rsidRPr="00A70036" w14:paraId="154027E6" w14:textId="77777777" w:rsidTr="0009506F">
        <w:trPr>
          <w:trHeight w:val="1665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652CE77" w14:textId="77777777" w:rsidR="008901D4" w:rsidRDefault="008901D4" w:rsidP="008901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bookmarkStart w:id="9" w:name="10"/>
            <w:bookmarkStart w:id="10" w:name="14"/>
            <w:bookmarkEnd w:id="9"/>
            <w:bookmarkEnd w:id="10"/>
            <w:r w:rsidRPr="00D25F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EH Electronics</w:t>
            </w:r>
          </w:p>
          <w:p w14:paraId="71C77781" w14:textId="77777777" w:rsidR="008901D4" w:rsidRDefault="008901D4" w:rsidP="008901D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Gary Heidenfeldt</w:t>
            </w:r>
          </w:p>
          <w:p w14:paraId="0C408C9F" w14:textId="77777777" w:rsidR="008901D4" w:rsidRDefault="008901D4" w:rsidP="008901D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880 W. Lake Road</w:t>
            </w:r>
          </w:p>
          <w:p w14:paraId="235F73E0" w14:textId="77777777" w:rsidR="008901D4" w:rsidRDefault="008901D4" w:rsidP="008901D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51-6187</w:t>
            </w:r>
          </w:p>
          <w:p w14:paraId="7F07D3B2" w14:textId="1FED1020" w:rsidR="00301160" w:rsidRPr="00E62B18" w:rsidRDefault="008901D4" w:rsidP="008901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25F97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All Your Consumer Electronic Needs</w:t>
            </w:r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2B3CC29" w14:textId="62AFA5B5" w:rsidR="00301160" w:rsidRPr="00D25F97" w:rsidRDefault="008901D4" w:rsidP="0034614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Harborview Construction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chael Sinclair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3292 Orchard Place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471-8202/751-9298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New Construction, Additions, Siding, Renovations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441DE2C" w14:textId="77777777" w:rsidR="008901D4" w:rsidRDefault="008901D4" w:rsidP="008901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1" w:name="16"/>
            <w:bookmarkEnd w:id="11"/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eritage Tree Care            </w:t>
            </w:r>
          </w:p>
          <w:p w14:paraId="7DF51187" w14:textId="77777777" w:rsidR="008901D4" w:rsidRPr="00BA05EE" w:rsidRDefault="008901D4" w:rsidP="008901D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John Leible</w:t>
            </w:r>
          </w:p>
          <w:p w14:paraId="36AC1E55" w14:textId="3DAE5630" w:rsidR="00301160" w:rsidRPr="00E62B18" w:rsidRDefault="008901D4" w:rsidP="008901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625-4200  </w:t>
            </w:r>
            <w: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           </w:t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 </w:t>
            </w:r>
            <w: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 xml:space="preserve">                                 </w:t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 xml:space="preserve">A Tree Preservation Company   </w:t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Certified Arborist</w:t>
            </w:r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B28003E" w14:textId="2FEA239C" w:rsidR="00E36DD5" w:rsidRDefault="00A70036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7003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gwersen, Can</w:t>
            </w:r>
            <w:r w:rsidR="00AA534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 w:rsidRPr="00A7003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ce Vana</w:t>
            </w:r>
            <w:r w:rsidR="00F127F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Attorney at Law</w:t>
            </w:r>
          </w:p>
          <w:p w14:paraId="400468A0" w14:textId="08F75D5E" w:rsidR="008441A5" w:rsidRDefault="00E36DD5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E36DD5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="000E76BC">
              <w:rPr>
                <w:rFonts w:ascii="Times New Roman" w:eastAsia="Times New Roman" w:hAnsi="Times New Roman" w:cs="Times New Roman"/>
                <w:sz w:val="16"/>
                <w:szCs w:val="16"/>
              </w:rPr>
              <w:t>n</w:t>
            </w:r>
            <w:r w:rsidRPr="00E36DD5">
              <w:rPr>
                <w:rFonts w:ascii="Times New Roman" w:eastAsia="Times New Roman" w:hAnsi="Times New Roman" w:cs="Times New Roman"/>
                <w:sz w:val="16"/>
                <w:szCs w:val="16"/>
              </w:rPr>
              <w:t>sm</w:t>
            </w:r>
            <w:proofErr w:type="spellEnd"/>
            <w:r w:rsidRPr="00E36DD5"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  <w:r w:rsidR="000E76B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587654">
              <w:rPr>
                <w:rFonts w:ascii="Times New Roman" w:eastAsia="Times New Roman" w:hAnsi="Times New Roman" w:cs="Times New Roman"/>
                <w:sz w:val="16"/>
                <w:szCs w:val="16"/>
              </w:rPr>
              <w:t>523-4356</w:t>
            </w:r>
          </w:p>
          <w:p w14:paraId="14C587EA" w14:textId="6A9B2A3D" w:rsidR="00587654" w:rsidRDefault="00F127FA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Wills, Trusts, Estate Planning I Make House Calls!</w:t>
            </w:r>
          </w:p>
          <w:p w14:paraId="246AE346" w14:textId="6EC3B589" w:rsidR="00587654" w:rsidRDefault="00BC5FC8" w:rsidP="00A20E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6"/>
                <w:szCs w:val="16"/>
                <w:u w:val="single"/>
              </w:rPr>
            </w:pPr>
            <w:hyperlink r:id="rId9" w:history="1">
              <w:r w:rsidR="00F127FA" w:rsidRPr="009D454F">
                <w:rPr>
                  <w:rStyle w:val="Hyperlink"/>
                  <w:rFonts w:ascii="Times New Roman" w:eastAsia="Times New Roman" w:hAnsi="Times New Roman" w:cs="Times New Roman"/>
                  <w:sz w:val="16"/>
                  <w:szCs w:val="16"/>
                </w:rPr>
                <w:t>www.cvilaw.com</w:t>
              </w:r>
            </w:hyperlink>
          </w:p>
          <w:p w14:paraId="53AFAB01" w14:textId="116680E1" w:rsidR="00F127FA" w:rsidRPr="002F2972" w:rsidRDefault="00F127FA" w:rsidP="00A20E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6"/>
                <w:szCs w:val="16"/>
                <w:u w:val="single"/>
              </w:rPr>
            </w:pPr>
          </w:p>
        </w:tc>
        <w:bookmarkStart w:id="12" w:name="18" w:colFirst="3" w:colLast="3"/>
      </w:tr>
      <w:bookmarkEnd w:id="12"/>
      <w:tr w:rsidR="00301160" w:rsidRPr="00E62B18" w14:paraId="4BBF8AD3" w14:textId="77777777" w:rsidTr="0009506F">
        <w:trPr>
          <w:trHeight w:val="1395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947508F" w14:textId="77777777" w:rsidR="00301160" w:rsidRPr="00E62B18" w:rsidRDefault="007D7C23" w:rsidP="00C067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Jim's Auto Service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James </w:t>
            </w:r>
            <w:proofErr w:type="spellStart"/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ousett</w:t>
            </w:r>
            <w:proofErr w:type="spellEnd"/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 xml:space="preserve">4886 </w:t>
            </w:r>
            <w:proofErr w:type="spellStart"/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adigee</w:t>
            </w:r>
            <w:proofErr w:type="spellEnd"/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oad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751-9284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General Auto Repair &amp; 24-hour Towing</w:t>
            </w:r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FEA6C05" w14:textId="77777777" w:rsidR="00301160" w:rsidRPr="00030569" w:rsidRDefault="007D7C23" w:rsidP="0034614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S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Group Ltd.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Daniel King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2905 Beebe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6006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Industrial Contractor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F3ECF22" w14:textId="77777777" w:rsidR="007D7C23" w:rsidRPr="00091288" w:rsidRDefault="007D7C23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9128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he Kernel Popcorn</w:t>
            </w:r>
          </w:p>
          <w:p w14:paraId="279D4AF5" w14:textId="77777777" w:rsidR="007D7C23" w:rsidRDefault="007D7C23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A05EE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Seth 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&amp; Andrea </w:t>
            </w:r>
            <w:r w:rsidRPr="00BA05EE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Muck</w:t>
            </w:r>
          </w:p>
          <w:p w14:paraId="5851595E" w14:textId="77777777" w:rsidR="007D7C23" w:rsidRDefault="007D7C23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3490 Wilson Cambria</w:t>
            </w:r>
          </w:p>
          <w:p w14:paraId="43DE461D" w14:textId="77777777" w:rsidR="007D7C23" w:rsidRDefault="007D7C23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417-3541</w:t>
            </w:r>
          </w:p>
          <w:p w14:paraId="41348DA4" w14:textId="77777777" w:rsidR="007D7C23" w:rsidRPr="004743E2" w:rsidRDefault="007D7C23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sz w:val="16"/>
                <w:szCs w:val="16"/>
              </w:rPr>
            </w:pPr>
            <w:r w:rsidRPr="004743E2">
              <w:rPr>
                <w:rFonts w:ascii="Times New Roman" w:eastAsia="Times New Roman" w:hAnsi="Times New Roman" w:cs="Times New Roman"/>
                <w:bCs/>
                <w:i/>
                <w:sz w:val="16"/>
                <w:szCs w:val="16"/>
              </w:rPr>
              <w:t xml:space="preserve">From </w:t>
            </w:r>
            <w:r>
              <w:rPr>
                <w:rFonts w:ascii="Times New Roman" w:eastAsia="Times New Roman" w:hAnsi="Times New Roman" w:cs="Times New Roman"/>
                <w:bCs/>
                <w:i/>
                <w:sz w:val="16"/>
                <w:szCs w:val="16"/>
              </w:rPr>
              <w:t xml:space="preserve">Our </w:t>
            </w:r>
            <w:r w:rsidRPr="004743E2">
              <w:rPr>
                <w:rFonts w:ascii="Times New Roman" w:eastAsia="Times New Roman" w:hAnsi="Times New Roman" w:cs="Times New Roman"/>
                <w:bCs/>
                <w:i/>
                <w:sz w:val="16"/>
                <w:szCs w:val="16"/>
              </w:rPr>
              <w:t>Farm to You!</w:t>
            </w:r>
          </w:p>
          <w:p w14:paraId="182AB4E2" w14:textId="77777777" w:rsidR="00301160" w:rsidRPr="00E62B18" w:rsidRDefault="00BC5FC8" w:rsidP="007D7C2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0" w:history="1">
              <w:r w:rsidR="007D7C23" w:rsidRPr="00BB188B">
                <w:rPr>
                  <w:rStyle w:val="Hyperlink"/>
                  <w:rFonts w:ascii="Times New Roman" w:eastAsia="Times New Roman" w:hAnsi="Times New Roman" w:cs="Times New Roman"/>
                  <w:bCs/>
                  <w:sz w:val="16"/>
                  <w:szCs w:val="16"/>
                </w:rPr>
                <w:t>www.thekernelpopcorn.com</w:t>
              </w:r>
            </w:hyperlink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969EF95" w14:textId="77777777" w:rsidR="007D7C23" w:rsidRPr="00BA05EE" w:rsidRDefault="007D7C23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. F. Contracting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o Fournier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2903 Fitch Road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791-3629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General Contractor, Experienced Carpenter</w:t>
            </w:r>
            <w:r w:rsidRPr="00BA05EE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</w:p>
          <w:p w14:paraId="30190AC9" w14:textId="77777777" w:rsidR="00301160" w:rsidRPr="00E62B18" w:rsidRDefault="00301160" w:rsidP="00AA771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C626D" w:rsidRPr="00E62B18" w14:paraId="1FE43E96" w14:textId="77777777" w:rsidTr="0009506F">
        <w:trPr>
          <w:trHeight w:val="1395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E3D9746" w14:textId="77777777" w:rsidR="007D7C23" w:rsidRDefault="007D7C23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E62B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awnsmith</w:t>
            </w:r>
            <w:proofErr w:type="spellEnd"/>
            <w:r w:rsidRPr="00E62B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Inc.</w:t>
            </w:r>
          </w:p>
          <w:p w14:paraId="6BE10B01" w14:textId="77777777" w:rsidR="00BC626D" w:rsidRPr="00C8661A" w:rsidRDefault="007D7C23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omas Smith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3789 Beebe Road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433-4210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ofessional Landscaping &amp; Snowplowing Contractor</w:t>
            </w:r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3701682" w14:textId="77777777" w:rsidR="00BC626D" w:rsidRPr="00E62B18" w:rsidRDefault="00BC626D" w:rsidP="00B50E4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enneth McArthur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Construction</w:t>
            </w:r>
            <w:r w:rsidRPr="00E62B18">
              <w:rPr>
                <w:rFonts w:ascii="Times New Roman" w:eastAsia="Times New Roman" w:hAnsi="Times New Roman" w:cs="Times New Roman"/>
                <w:sz w:val="15"/>
                <w:szCs w:val="15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Ken McArthur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3969 Wilson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Cambria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9605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Custom Built Homes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E1C377D" w14:textId="77777777" w:rsidR="00BC626D" w:rsidRDefault="00BC626D" w:rsidP="00B50E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dnight Run Wine Cellars</w:t>
            </w:r>
          </w:p>
          <w:p w14:paraId="4B89B470" w14:textId="77777777" w:rsidR="00BC626D" w:rsidRDefault="00BC626D" w:rsidP="00B50E4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C8661A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3301 Braley Road</w:t>
            </w:r>
          </w:p>
          <w:p w14:paraId="7CDC1A9B" w14:textId="77777777" w:rsidR="00BC626D" w:rsidRDefault="00BC626D" w:rsidP="00B50E4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751-6200</w:t>
            </w:r>
          </w:p>
          <w:p w14:paraId="22F5980F" w14:textId="77777777" w:rsidR="00BC626D" w:rsidRDefault="00BC626D" w:rsidP="00B50E4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sz w:val="16"/>
                <w:szCs w:val="16"/>
              </w:rPr>
            </w:pPr>
            <w:r w:rsidRPr="00C8661A">
              <w:rPr>
                <w:rFonts w:ascii="Times New Roman" w:eastAsia="Times New Roman" w:hAnsi="Times New Roman" w:cs="Times New Roman"/>
                <w:bCs/>
                <w:i/>
                <w:sz w:val="16"/>
                <w:szCs w:val="16"/>
              </w:rPr>
              <w:t>Quality &amp; Pride in Every Bottle</w:t>
            </w:r>
          </w:p>
          <w:p w14:paraId="42D732B8" w14:textId="77777777" w:rsidR="00C131D9" w:rsidRPr="00C8661A" w:rsidRDefault="00C131D9" w:rsidP="00B50E4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sz w:val="16"/>
                <w:szCs w:val="16"/>
              </w:rPr>
              <w:t>www.midnightrunwines.com</w:t>
            </w:r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4C18A52" w14:textId="77777777" w:rsidR="00BC626D" w:rsidRPr="00E62B18" w:rsidRDefault="00BC626D" w:rsidP="00B50E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hawk Tree Service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William Black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 xml:space="preserve">3687 Wilson 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Cambria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6900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Tree and Stump Removal, Trimming &amp; Topping</w:t>
            </w:r>
            <w:r w:rsidRPr="00E62B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BC626D" w:rsidRPr="00E62B18" w14:paraId="33828D21" w14:textId="77777777" w:rsidTr="0009506F">
        <w:trPr>
          <w:trHeight w:val="1512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241CF52" w14:textId="77777777" w:rsidR="00BC626D" w:rsidRPr="0009506F" w:rsidRDefault="00BC626D" w:rsidP="00BC626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My Hair Salon          </w:t>
            </w:r>
            <w:proofErr w:type="spellStart"/>
            <w:r w:rsidRPr="00A64F2E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Amijoe</w:t>
            </w:r>
            <w:proofErr w:type="spellEnd"/>
            <w:r w:rsidRPr="00A64F2E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 Marranca     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                 </w:t>
            </w:r>
            <w:r w:rsidRPr="00A64F2E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2311 Cleveland Avenue   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         </w:t>
            </w:r>
            <w:r w:rsidRPr="00A64F2E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866-2528                     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             </w:t>
            </w:r>
            <w:r w:rsidRPr="00A64F2E">
              <w:rPr>
                <w:rFonts w:ascii="Times New Roman" w:eastAsia="Times New Roman" w:hAnsi="Times New Roman" w:cs="Times New Roman"/>
                <w:bCs/>
                <w:i/>
                <w:sz w:val="16"/>
                <w:szCs w:val="16"/>
              </w:rPr>
              <w:t>Total Family Hair Care</w:t>
            </w:r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1BB3391" w14:textId="77777777" w:rsidR="00BC626D" w:rsidRPr="00E62B18" w:rsidRDefault="00BC626D" w:rsidP="00B50E4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uck Auction Service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Bruce Muck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3490 Wilson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Cambria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9835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"Let</w:t>
            </w:r>
            <w: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’</w:t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s talk your treasures into tender"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5B5ECB0" w14:textId="77777777" w:rsidR="00BC626D" w:rsidRDefault="00BC626D" w:rsidP="00B50E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564AB3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aturally Nuts</w:t>
            </w:r>
          </w:p>
          <w:p w14:paraId="2F45D975" w14:textId="77777777" w:rsidR="00BC626D" w:rsidRDefault="00BC626D" w:rsidP="00B50E4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64AB3">
              <w:rPr>
                <w:rFonts w:ascii="Times New Roman" w:eastAsia="Times New Roman" w:hAnsi="Times New Roman" w:cs="Times New Roman"/>
                <w:sz w:val="16"/>
                <w:szCs w:val="16"/>
              </w:rPr>
              <w:t>Michelle Cerrone</w:t>
            </w:r>
          </w:p>
          <w:p w14:paraId="25B42CD8" w14:textId="77777777" w:rsidR="00BC626D" w:rsidRDefault="00BC626D" w:rsidP="00B50E4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737 Chestnut Road</w:t>
            </w:r>
          </w:p>
          <w:p w14:paraId="0C2932C6" w14:textId="77777777" w:rsidR="00BC626D" w:rsidRDefault="00BC626D" w:rsidP="00B50E4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51-6916</w:t>
            </w:r>
          </w:p>
          <w:p w14:paraId="238D9F06" w14:textId="77777777" w:rsidR="00BC626D" w:rsidRDefault="00BC626D" w:rsidP="00B50E4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www.naturallynutsforyou.com</w:t>
            </w:r>
          </w:p>
          <w:p w14:paraId="0B1A7725" w14:textId="77777777" w:rsidR="00BC626D" w:rsidRPr="00564AB3" w:rsidRDefault="00BC626D" w:rsidP="00B50E4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1598CFD" w14:textId="77777777" w:rsidR="00BC626D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ew Autobody &amp; Collision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Ron Snyder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3784 New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6990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Complete Collision Repair &amp; 24-hr Towing</w:t>
            </w:r>
          </w:p>
        </w:tc>
      </w:tr>
      <w:tr w:rsidR="00BC626D" w:rsidRPr="00E62B18" w14:paraId="660172A8" w14:textId="77777777" w:rsidTr="0009506F">
        <w:trPr>
          <w:trHeight w:val="1512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26D0A8F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bookmarkStart w:id="13" w:name="23"/>
            <w:bookmarkStart w:id="14" w:name="26" w:colFirst="2" w:colLast="3"/>
            <w:bookmarkEnd w:id="13"/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iagara Woodland Campground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omas Wolfe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3435 New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91-3101</w:t>
            </w:r>
          </w:p>
          <w:p w14:paraId="1C3AF0CC" w14:textId="77777777" w:rsidR="00BC626D" w:rsidRP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 w:rsidRPr="00F52DAC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Family Campground, Seasonal Rates Available</w:t>
            </w:r>
            <w:r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 xml:space="preserve"> </w:t>
            </w:r>
            <w:hyperlink r:id="rId11" w:history="1">
              <w:r w:rsidRPr="002C02DA">
                <w:rPr>
                  <w:rStyle w:val="Hyperlink"/>
                  <w:rFonts w:ascii="Times New Roman" w:eastAsia="Times New Roman" w:hAnsi="Times New Roman" w:cs="Times New Roman"/>
                  <w:sz w:val="16"/>
                  <w:szCs w:val="16"/>
                </w:rPr>
                <w:t>www.niagarawoodlandcamp.com</w:t>
              </w:r>
            </w:hyperlink>
            <w:r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347FF7" w14:textId="77777777" w:rsidR="00BC626D" w:rsidRPr="0009506F" w:rsidRDefault="0009506F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9506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rigami Owl</w:t>
            </w:r>
          </w:p>
          <w:p w14:paraId="251DEB41" w14:textId="77777777" w:rsidR="0009506F" w:rsidRDefault="0009506F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Erika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ideoll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hultz</w:t>
            </w:r>
          </w:p>
          <w:p w14:paraId="07D6E782" w14:textId="77777777" w:rsidR="0009506F" w:rsidRDefault="0009506F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23-1620</w:t>
            </w:r>
          </w:p>
          <w:p w14:paraId="5A7C1B9D" w14:textId="77777777" w:rsidR="0009506F" w:rsidRPr="0009506F" w:rsidRDefault="0009506F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 w:rsidRPr="0009506F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Custom Jewelry, Charms, Lockets, Bracelets</w:t>
            </w:r>
          </w:p>
          <w:p w14:paraId="663C2CC3" w14:textId="77777777" w:rsidR="0009506F" w:rsidRDefault="00BC5FC8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12" w:history="1">
              <w:r w:rsidR="0009506F" w:rsidRPr="002C02DA">
                <w:rPr>
                  <w:rStyle w:val="Hyperlink"/>
                  <w:rFonts w:ascii="Times New Roman" w:eastAsia="Times New Roman" w:hAnsi="Times New Roman" w:cs="Times New Roman"/>
                  <w:sz w:val="16"/>
                  <w:szCs w:val="16"/>
                </w:rPr>
                <w:t>www.erikasidell.com</w:t>
              </w:r>
            </w:hyperlink>
          </w:p>
          <w:p w14:paraId="2D8E2B61" w14:textId="77777777" w:rsidR="0009506F" w:rsidRPr="00564AB3" w:rsidRDefault="0009506F" w:rsidP="007D7C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222E95A" w14:textId="77777777" w:rsidR="00BC626D" w:rsidRPr="00E62B18" w:rsidRDefault="0009506F" w:rsidP="00AA771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atterson Exteriors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Sanford "Sandy"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Patterson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251 Palmer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91-3970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Siding, Trim, Roofing, Gutters, Windows</w:t>
            </w:r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05EF59D" w14:textId="77777777" w:rsidR="00BC626D" w:rsidRPr="00564AB3" w:rsidRDefault="007D7C23" w:rsidP="00AA77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otographs by Rosanne G. Seaman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Roseanne G. Seaman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4867 E. Lake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6131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Photography</w:t>
            </w:r>
          </w:p>
        </w:tc>
      </w:tr>
      <w:tr w:rsidR="0009506F" w:rsidRPr="00E62B18" w14:paraId="617B071D" w14:textId="77777777" w:rsidTr="0009506F">
        <w:trPr>
          <w:trHeight w:val="1665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0988314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bookmarkStart w:id="15" w:name="30"/>
            <w:bookmarkEnd w:id="14"/>
            <w:bookmarkEnd w:id="15"/>
            <w:r w:rsidRPr="00E057B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 &amp; R Garage Door</w:t>
            </w:r>
          </w:p>
          <w:p w14:paraId="55E96D42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057B2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Ralph </w:t>
            </w:r>
            <w:proofErr w:type="spellStart"/>
            <w:r w:rsidRPr="00E057B2">
              <w:rPr>
                <w:rFonts w:ascii="Times New Roman" w:eastAsia="Times New Roman" w:hAnsi="Times New Roman" w:cs="Times New Roman"/>
                <w:sz w:val="16"/>
                <w:szCs w:val="16"/>
              </w:rPr>
              <w:t>Grizanti</w:t>
            </w:r>
            <w:proofErr w:type="spellEnd"/>
            <w:r w:rsidRPr="00E057B2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Jr.</w:t>
            </w:r>
          </w:p>
          <w:p w14:paraId="77115264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Lake Road</w:t>
            </w:r>
          </w:p>
          <w:p w14:paraId="6E92C93A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51-6736</w:t>
            </w:r>
          </w:p>
          <w:p w14:paraId="103E9C80" w14:textId="77777777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57B2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Residential, Commercial, Industrial, Sales, Service &amp; Installation</w:t>
            </w:r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D0699AA" w14:textId="77777777" w:rsidR="0009506F" w:rsidRP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Cs/>
                <w:sz w:val="20"/>
                <w:szCs w:val="20"/>
              </w:rPr>
            </w:pPr>
            <w:bookmarkStart w:id="16" w:name="32"/>
            <w:bookmarkEnd w:id="16"/>
            <w:r w:rsidRPr="0009506F">
              <w:rPr>
                <w:rFonts w:ascii="Times New Roman" w:eastAsia="Times New Roman" w:hAnsi="Times New Roman" w:cs="Times New Roman"/>
                <w:b/>
                <w:iCs/>
                <w:sz w:val="20"/>
                <w:szCs w:val="20"/>
              </w:rPr>
              <w:t xml:space="preserve"> Randall Woodworks</w:t>
            </w:r>
          </w:p>
          <w:p w14:paraId="1141ED52" w14:textId="77777777" w:rsidR="0009506F" w:rsidRP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09506F">
              <w:rPr>
                <w:rFonts w:ascii="Times New Roman" w:eastAsia="Times New Roman" w:hAnsi="Times New Roman" w:cs="Times New Roman"/>
                <w:sz w:val="16"/>
                <w:szCs w:val="16"/>
              </w:rPr>
              <w:t>866-6407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93A1F1C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C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otography</w:t>
            </w:r>
          </w:p>
          <w:p w14:paraId="35C8311E" w14:textId="77777777" w:rsidR="0009506F" w:rsidRPr="0009128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091288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Robert Carlo</w:t>
            </w:r>
          </w:p>
          <w:p w14:paraId="5C110B5C" w14:textId="77777777" w:rsidR="0009506F" w:rsidRPr="0009128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091288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4314 Wilson-Burt Road      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         </w:t>
            </w:r>
            <w:r w:rsidRPr="00091288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751-0510</w:t>
            </w:r>
          </w:p>
          <w:p w14:paraId="14EDC2DC" w14:textId="77777777" w:rsidR="0009506F" w:rsidRPr="0009128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sz w:val="16"/>
                <w:szCs w:val="16"/>
              </w:rPr>
            </w:pPr>
            <w:r w:rsidRPr="00091288">
              <w:rPr>
                <w:rFonts w:ascii="Times New Roman" w:eastAsia="Times New Roman" w:hAnsi="Times New Roman" w:cs="Times New Roman"/>
                <w:bCs/>
                <w:i/>
                <w:sz w:val="16"/>
                <w:szCs w:val="16"/>
              </w:rPr>
              <w:t xml:space="preserve">Taking Pictures </w:t>
            </w:r>
            <w:proofErr w:type="gramStart"/>
            <w:r w:rsidRPr="00091288">
              <w:rPr>
                <w:rFonts w:ascii="Times New Roman" w:eastAsia="Times New Roman" w:hAnsi="Times New Roman" w:cs="Times New Roman"/>
                <w:bCs/>
                <w:i/>
                <w:sz w:val="16"/>
                <w:szCs w:val="16"/>
              </w:rPr>
              <w:t>For</w:t>
            </w:r>
            <w:proofErr w:type="gramEnd"/>
            <w:r w:rsidRPr="00091288">
              <w:rPr>
                <w:rFonts w:ascii="Times New Roman" w:eastAsia="Times New Roman" w:hAnsi="Times New Roman" w:cs="Times New Roman"/>
                <w:bCs/>
                <w:i/>
                <w:sz w:val="16"/>
                <w:szCs w:val="16"/>
              </w:rPr>
              <w:t xml:space="preserve"> You!</w:t>
            </w:r>
          </w:p>
          <w:p w14:paraId="00591DC2" w14:textId="77777777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91288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 xml:space="preserve"> </w:t>
            </w:r>
            <w:hyperlink r:id="rId13" w:history="1">
              <w:r w:rsidRPr="00091288">
                <w:rPr>
                  <w:rFonts w:ascii="Times New Roman" w:eastAsia="Times New Roman" w:hAnsi="Times New Roman" w:cs="Times New Roman"/>
                  <w:i/>
                  <w:iCs/>
                  <w:color w:val="0000FF"/>
                  <w:sz w:val="16"/>
                  <w:szCs w:val="16"/>
                  <w:u w:val="single"/>
                </w:rPr>
                <w:t>www.rcphoto4.com</w:t>
              </w:r>
            </w:hyperlink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5D758EA" w14:textId="77777777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43E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binson's Christmas Tree &amp; Nature Center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091288">
              <w:rPr>
                <w:rFonts w:ascii="Times New Roman" w:eastAsia="Times New Roman" w:hAnsi="Times New Roman" w:cs="Times New Roman"/>
                <w:sz w:val="16"/>
                <w:szCs w:val="16"/>
              </w:rPr>
              <w:t>Richard and Norma Robinson</w:t>
            </w:r>
            <w:r w:rsidRPr="00091288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3665 Daniels Road</w:t>
            </w:r>
            <w:r w:rsidRPr="00091288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9878</w:t>
            </w:r>
            <w:r w:rsidRPr="00091288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091288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Christmas Trees, Choose &amp; Cut Retail, Wreaths</w:t>
            </w:r>
          </w:p>
        </w:tc>
      </w:tr>
      <w:tr w:rsidR="0009506F" w:rsidRPr="00E62B18" w14:paraId="5864FF75" w14:textId="77777777" w:rsidTr="0009506F">
        <w:trPr>
          <w:trHeight w:val="1665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CCC05F" w14:textId="77777777" w:rsidR="0009506F" w:rsidRPr="0009128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Savaco</w:t>
            </w:r>
            <w:proofErr w:type="spellEnd"/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, Inc. 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091288">
              <w:rPr>
                <w:rFonts w:ascii="Times New Roman" w:eastAsia="Times New Roman" w:hAnsi="Times New Roman" w:cs="Times New Roman"/>
                <w:sz w:val="16"/>
                <w:szCs w:val="16"/>
              </w:rPr>
              <w:t>Judith M. King</w:t>
            </w:r>
            <w:r w:rsidRPr="00091288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2905 Beebe Road</w:t>
            </w:r>
            <w:r w:rsidRPr="00091288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9455</w:t>
            </w:r>
          </w:p>
          <w:p w14:paraId="14FCD860" w14:textId="77777777" w:rsidR="0009506F" w:rsidRPr="00E057B2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91288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Custom</w:t>
            </w:r>
            <w:r w:rsidRPr="00091288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 xml:space="preserve"> Metal </w:t>
            </w:r>
            <w:proofErr w:type="spellStart"/>
            <w:r w:rsidRPr="00091288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Fabrication,Welding</w:t>
            </w:r>
            <w:proofErr w:type="spellEnd"/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305A8E0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centsy Home &amp; Body Products</w:t>
            </w:r>
          </w:p>
          <w:p w14:paraId="4B2C7696" w14:textId="77777777" w:rsidR="0009506F" w:rsidRP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09506F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Courtney Little</w:t>
            </w:r>
          </w:p>
          <w:p w14:paraId="03CE30D6" w14:textId="77777777" w:rsidR="0009506F" w:rsidRP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09506F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425-2058</w:t>
            </w:r>
          </w:p>
          <w:p w14:paraId="18343B24" w14:textId="77777777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9506F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Courtneylittle13@gmail.com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6CD8CCD" w14:textId="77777777" w:rsidR="0009506F" w:rsidRPr="004743E2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chearer's Farm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Market &amp; Greenhouse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Ron Schearer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4335 Wilson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Burt Rd.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6203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Seasonal Plants, Perennials, Dried Flowers, Wreaths</w:t>
            </w:r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69F5B35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eptic Tank Cleaning</w:t>
            </w:r>
          </w:p>
          <w:p w14:paraId="1A7AC5B7" w14:textId="77777777" w:rsidR="0009506F" w:rsidRP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09506F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Mary Johnson Secor</w:t>
            </w:r>
          </w:p>
          <w:p w14:paraId="72FFBF90" w14:textId="77777777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9506F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751-9611</w:t>
            </w:r>
          </w:p>
        </w:tc>
      </w:tr>
      <w:tr w:rsidR="0009506F" w:rsidRPr="00E62B18" w14:paraId="374A48EB" w14:textId="77777777" w:rsidTr="0009506F">
        <w:trPr>
          <w:trHeight w:val="1665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5A906FE" w14:textId="77777777" w:rsidR="0009506F" w:rsidRP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bookmarkStart w:id="17" w:name="34"/>
            <w:bookmarkStart w:id="18" w:name="35" w:colFirst="1" w:colLast="2"/>
            <w:bookmarkEnd w:id="17"/>
            <w:r w:rsidRPr="0009506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iegman Construction</w:t>
            </w:r>
          </w:p>
          <w:p w14:paraId="307E0FCC" w14:textId="77777777" w:rsidR="0009506F" w:rsidRP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09506F">
              <w:rPr>
                <w:rFonts w:ascii="Times New Roman" w:eastAsia="Times New Roman" w:hAnsi="Times New Roman" w:cs="Times New Roman"/>
                <w:sz w:val="16"/>
                <w:szCs w:val="16"/>
              </w:rPr>
              <w:t>713-9757</w:t>
            </w:r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F30D08F" w14:textId="77777777" w:rsidR="0009506F" w:rsidRPr="001476FB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ristopher Smith Collision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Christopher Smith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2936 Daniels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9929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Collision, Restorations, Prompt Efficient Service</w:t>
            </w:r>
          </w:p>
          <w:p w14:paraId="3EBDFAC8" w14:textId="77777777" w:rsidR="0009506F" w:rsidRPr="001476FB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94A95D0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erling Plumbing &amp; Heating </w:t>
            </w:r>
          </w:p>
          <w:p w14:paraId="5D620728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Matthew W. Perry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                       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2471 Maple Road              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     </w:t>
            </w:r>
          </w:p>
          <w:p w14:paraId="14B96506" w14:textId="77777777" w:rsidR="0009506F" w:rsidRDefault="0009506F" w:rsidP="0009506F">
            <w:pPr>
              <w:spacing w:after="0" w:line="240" w:lineRule="auto"/>
              <w:rPr>
                <w:i/>
                <w:sz w:val="16"/>
                <w:szCs w:val="16"/>
              </w:rPr>
            </w:pP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791-8321                       </w:t>
            </w:r>
            <w:hyperlink r:id="rId14" w:history="1">
              <w:r w:rsidRPr="002C02DA">
                <w:rPr>
                  <w:rStyle w:val="Hyperlink"/>
                  <w:rFonts w:ascii="Times New Roman" w:eastAsia="Times New Roman" w:hAnsi="Times New Roman" w:cs="Times New Roman"/>
                  <w:sz w:val="16"/>
                  <w:szCs w:val="16"/>
                </w:rPr>
                <w:t>www.</w:t>
              </w:r>
              <w:r w:rsidRPr="002C02DA">
                <w:rPr>
                  <w:rStyle w:val="Hyperlink"/>
                  <w:sz w:val="16"/>
                  <w:szCs w:val="16"/>
                </w:rPr>
                <w:t>sterlingplumbingheating@msn.com</w:t>
              </w:r>
            </w:hyperlink>
          </w:p>
          <w:p w14:paraId="27654257" w14:textId="77777777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2AECF0E" w14:textId="77777777" w:rsidR="0009506F" w:rsidRPr="00E62B18" w:rsidRDefault="0009506F" w:rsidP="0009506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9506F" w:rsidRPr="00E62B18" w14:paraId="2DA823FC" w14:textId="77777777" w:rsidTr="0009506F">
        <w:trPr>
          <w:trHeight w:val="1620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7DC2A86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bookmarkStart w:id="19" w:name="42" w:colFirst="0" w:colLast="2"/>
            <w:bookmarkEnd w:id="18"/>
            <w:r w:rsidRPr="00E62B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Sunset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ar &amp; Grill</w:t>
            </w:r>
          </w:p>
          <w:p w14:paraId="145837A4" w14:textId="77777777" w:rsidR="0009506F" w:rsidRPr="00BA05EE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A05EE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Michelle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lia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 O’Connell Island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751-6868</w:t>
            </w:r>
            <w:r w:rsidRPr="00BA05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Best Kept S</w:t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ecret in Wilson!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   </w:t>
            </w:r>
            <w:hyperlink r:id="rId15" w:history="1">
              <w:r w:rsidRPr="00BB188B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i/>
                  <w:iCs/>
                  <w:sz w:val="16"/>
                  <w:szCs w:val="16"/>
                </w:rPr>
                <w:t>www.sunsetgrillwilson.com</w:t>
              </w:r>
            </w:hyperlink>
          </w:p>
          <w:p w14:paraId="175B43B5" w14:textId="77777777" w:rsidR="0009506F" w:rsidRPr="00C131D9" w:rsidRDefault="0009506F" w:rsidP="0009506F">
            <w:pPr>
              <w:spacing w:after="0" w:line="240" w:lineRule="auto"/>
            </w:pPr>
            <w:r w:rsidRPr="00E62B1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234121EA" w14:textId="77777777" w:rsidR="0009506F" w:rsidRPr="00C131D9" w:rsidRDefault="0009506F" w:rsidP="0009506F">
            <w:pPr>
              <w:spacing w:after="0" w:line="240" w:lineRule="auto"/>
            </w:pPr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4BED977" w14:textId="77777777" w:rsidR="0009506F" w:rsidRPr="00E62B18" w:rsidRDefault="0009506F" w:rsidP="0009506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unset Propertie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&amp; 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ntals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Sunset Islan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433-1344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 xml:space="preserve">The Ultimate Waterfront View  Weekly &amp; Seasonal Rentals  </w:t>
            </w:r>
            <w:hyperlink r:id="rId16" w:history="1">
              <w:r w:rsidRPr="00BA05EE">
                <w:rPr>
                  <w:rFonts w:ascii="Times New Roman" w:eastAsia="Times New Roman" w:hAnsi="Times New Roman" w:cs="Times New Roman"/>
                  <w:b/>
                  <w:bCs/>
                  <w:i/>
                  <w:iCs/>
                  <w:color w:val="0000FF"/>
                  <w:sz w:val="16"/>
                  <w:szCs w:val="16"/>
                  <w:u w:val="single"/>
                </w:rPr>
                <w:t>www.sunsetproperties.com</w:t>
              </w:r>
            </w:hyperlink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8A95A55" w14:textId="77777777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wick Lawncare &amp; Landscaping</w:t>
            </w:r>
            <w:r w:rsidRPr="00E62B18">
              <w:rPr>
                <w:rFonts w:ascii="Times New Roman" w:eastAsia="Times New Roman" w:hAnsi="Times New Roman" w:cs="Times New Roman"/>
                <w:sz w:val="15"/>
                <w:szCs w:val="15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Keeley Swick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3400 Beebe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3866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Complete Landscaping Service &amp; Lawn Maintenance</w:t>
            </w:r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3FB6040" w14:textId="77777777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W Siding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Sean Walp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3065 Maple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9603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Home Improvement Service</w:t>
            </w:r>
          </w:p>
        </w:tc>
      </w:tr>
      <w:tr w:rsidR="0009506F" w:rsidRPr="00E62B18" w14:paraId="46DA64C7" w14:textId="77777777" w:rsidTr="0009506F">
        <w:trPr>
          <w:trHeight w:val="1620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6793EE2" w14:textId="77777777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20" w:name="36"/>
            <w:bookmarkStart w:id="21" w:name="37" w:colFirst="1" w:colLast="2"/>
            <w:bookmarkEnd w:id="19"/>
            <w:bookmarkEnd w:id="20"/>
            <w:r w:rsidRPr="00AF5C2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.H. Thilk Electric</w:t>
            </w:r>
            <w:r w:rsidRPr="00AF5C2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AF5C28">
              <w:rPr>
                <w:rFonts w:ascii="Times New Roman" w:eastAsia="Times New Roman" w:hAnsi="Times New Roman" w:cs="Times New Roman"/>
                <w:sz w:val="16"/>
                <w:szCs w:val="16"/>
              </w:rPr>
              <w:t>John Thilk</w:t>
            </w:r>
            <w:r w:rsidRPr="00AF5C28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br/>
            </w:r>
            <w:r w:rsidRPr="00AF5C28">
              <w:rPr>
                <w:rFonts w:ascii="Times New Roman" w:eastAsia="Times New Roman" w:hAnsi="Times New Roman" w:cs="Times New Roman"/>
                <w:sz w:val="16"/>
                <w:szCs w:val="16"/>
              </w:rPr>
              <w:t>4171 Chestnut Road</w:t>
            </w:r>
            <w:r w:rsidRPr="00AF5C28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9297</w:t>
            </w:r>
            <w:r w:rsidRPr="00AF5C28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AF5C28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Electrical Sales and Service, Appliance &amp; Refrigeration</w:t>
            </w:r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46E30C2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ictorianbour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Wine Estate</w:t>
            </w:r>
          </w:p>
          <w:p w14:paraId="62512EFB" w14:textId="77777777" w:rsidR="0009506F" w:rsidRPr="00C8661A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C8661A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Dan Hogue</w:t>
            </w:r>
          </w:p>
          <w:p w14:paraId="5F844F57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402 E. Lake Road</w:t>
            </w:r>
          </w:p>
          <w:p w14:paraId="71E4959E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51-6576</w:t>
            </w:r>
          </w:p>
          <w:p w14:paraId="694CC682" w14:textId="77777777" w:rsidR="0009506F" w:rsidRPr="00C8661A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 w:rsidRPr="00C8661A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Locally Grown Wine from Dry to Sweet</w:t>
            </w:r>
          </w:p>
          <w:p w14:paraId="416849A9" w14:textId="77777777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DEA977" w14:textId="77777777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Vosburgh Trucking 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Gary Cooley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4685 Ide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6632, 751-6709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Delivery Service, Since 1920 in WNY</w:t>
            </w:r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182899" w14:textId="77777777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ellington Building Company</w:t>
            </w:r>
            <w:r w:rsidRPr="00E62B18">
              <w:rPr>
                <w:rFonts w:ascii="Times New Roman" w:eastAsia="Times New Roman" w:hAnsi="Times New Roman" w:cs="Times New Roman"/>
                <w:sz w:val="15"/>
                <w:szCs w:val="15"/>
              </w:rPr>
              <w:br/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ike Moyer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9338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Fine Builder of Custom Homes</w:t>
            </w:r>
          </w:p>
        </w:tc>
      </w:tr>
      <w:tr w:rsidR="0009506F" w:rsidRPr="00E62B18" w14:paraId="381F9C4A" w14:textId="77777777" w:rsidTr="0009506F">
        <w:trPr>
          <w:trHeight w:val="1458"/>
          <w:tblCellSpacing w:w="15" w:type="dxa"/>
          <w:jc w:val="center"/>
        </w:trPr>
        <w:tc>
          <w:tcPr>
            <w:tcW w:w="22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358EF0C" w14:textId="77777777" w:rsidR="0009506F" w:rsidRPr="00394836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bookmarkStart w:id="22" w:name="39"/>
            <w:bookmarkEnd w:id="21"/>
            <w:bookmarkEnd w:id="22"/>
            <w:r w:rsidRPr="0039483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Wendi’s Country Store</w:t>
            </w:r>
          </w:p>
          <w:p w14:paraId="45D78782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 w:rsidRPr="00394836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Corner of Beebe &amp; Chestnut Rds.</w:t>
            </w:r>
          </w:p>
          <w:p w14:paraId="7876727F" w14:textId="77777777" w:rsidR="0009506F" w:rsidRPr="00394836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Gas/Food</w:t>
            </w:r>
          </w:p>
          <w:p w14:paraId="73135E08" w14:textId="77777777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4836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433-0290</w:t>
            </w:r>
          </w:p>
        </w:tc>
        <w:tc>
          <w:tcPr>
            <w:tcW w:w="2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0B4853" w14:textId="77777777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endy's Professional Hairstyling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Wendy Marotta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6401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Family Hair Care - By Appt. Only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0E275E3" w14:textId="77777777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.H. White Siding and Roofing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t>Mike White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4507 East Lake Road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6068</w:t>
            </w:r>
            <w:r w:rsidRPr="00BA05EE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BA05EE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Quality Work at Affordable Prices</w:t>
            </w:r>
          </w:p>
        </w:tc>
        <w:tc>
          <w:tcPr>
            <w:tcW w:w="265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AD16839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743E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Wilson Lions Club</w:t>
            </w:r>
          </w:p>
          <w:p w14:paraId="6E98159E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.O. Box 133</w:t>
            </w:r>
          </w:p>
          <w:p w14:paraId="5B82301B" w14:textId="77777777" w:rsidR="0009506F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28-8052</w:t>
            </w:r>
          </w:p>
          <w:p w14:paraId="2C7C5041" w14:textId="77777777" w:rsidR="0009506F" w:rsidRPr="00E62B18" w:rsidRDefault="0009506F" w:rsidP="0009506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43E2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 xml:space="preserve">Community Service Organization </w:t>
            </w:r>
            <w:r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 xml:space="preserve"> ~</w:t>
            </w:r>
            <w:r w:rsidRPr="004743E2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“We Serve”</w:t>
            </w:r>
          </w:p>
        </w:tc>
        <w:bookmarkStart w:id="23" w:name="53" w:colFirst="3" w:colLast="3"/>
      </w:tr>
      <w:bookmarkEnd w:id="23"/>
    </w:tbl>
    <w:p w14:paraId="2FBB9215" w14:textId="77777777" w:rsidR="00DE6CD1" w:rsidRDefault="00DE6CD1" w:rsidP="00E62B1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9E0093E" w14:textId="77777777" w:rsidR="00DE6CD1" w:rsidRDefault="00DE6CD1" w:rsidP="00E62B1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2CF72A8" w14:textId="77777777" w:rsidR="00DE6CD1" w:rsidRDefault="00DE6CD1" w:rsidP="00E62B1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B6E566B" w14:textId="77777777" w:rsidR="00DE6CD1" w:rsidRDefault="00DE6CD1" w:rsidP="00E62B1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2F63A56" w14:textId="77777777" w:rsidR="00DE6CD1" w:rsidRDefault="00DE6CD1" w:rsidP="00E62B1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B28CB90" w14:textId="77777777" w:rsidR="00E62B18" w:rsidRPr="00E62B18" w:rsidRDefault="00E62B18" w:rsidP="00E62B1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62B18">
        <w:rPr>
          <w:rFonts w:ascii="Times New Roman" w:eastAsia="Times New Roman" w:hAnsi="Times New Roman" w:cs="Times New Roman"/>
          <w:sz w:val="24"/>
          <w:szCs w:val="24"/>
        </w:rPr>
        <w:t> </w:t>
      </w:r>
    </w:p>
    <w:tbl>
      <w:tblPr>
        <w:tblW w:w="8250" w:type="dxa"/>
        <w:jc w:val="center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40"/>
        <w:gridCol w:w="4110"/>
      </w:tblGrid>
      <w:tr w:rsidR="00E62B18" w:rsidRPr="00E62B18" w14:paraId="047F3481" w14:textId="77777777" w:rsidTr="00E62B18">
        <w:trPr>
          <w:tblCellSpacing w:w="15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161061" w14:textId="77777777" w:rsidR="00E62B18" w:rsidRPr="00866911" w:rsidRDefault="00E62B18" w:rsidP="00E62B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F497D" w:themeColor="text2"/>
                <w:sz w:val="24"/>
                <w:szCs w:val="24"/>
              </w:rPr>
            </w:pPr>
            <w:r w:rsidRPr="0086691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1F497D" w:themeColor="text2"/>
                <w:sz w:val="48"/>
                <w:szCs w:val="48"/>
              </w:rPr>
              <w:t>Municipal</w:t>
            </w:r>
          </w:p>
        </w:tc>
      </w:tr>
      <w:tr w:rsidR="00E62B18" w:rsidRPr="00E62B18" w14:paraId="442A0A1D" w14:textId="77777777" w:rsidTr="00E62B18">
        <w:trPr>
          <w:trHeight w:val="2385"/>
          <w:tblCellSpacing w:w="15" w:type="dxa"/>
          <w:jc w:val="center"/>
        </w:trPr>
        <w:tc>
          <w:tcPr>
            <w:tcW w:w="40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F0DF57C" w14:textId="77777777" w:rsidR="00E62B18" w:rsidRPr="00E62B18" w:rsidRDefault="00E62B18" w:rsidP="00E62B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24" w:name="o1"/>
            <w:bookmarkEnd w:id="24"/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South Wilson Fire Company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E62B18">
              <w:rPr>
                <w:rFonts w:ascii="Times New Roman" w:eastAsia="Times New Roman" w:hAnsi="Times New Roman" w:cs="Times New Roman"/>
                <w:sz w:val="15"/>
                <w:szCs w:val="15"/>
              </w:rPr>
              <w:t>Chestnut Road</w:t>
            </w:r>
            <w:r w:rsidRPr="00E62B18">
              <w:rPr>
                <w:rFonts w:ascii="Times New Roman" w:eastAsia="Times New Roman" w:hAnsi="Times New Roman" w:cs="Times New Roman"/>
                <w:sz w:val="15"/>
                <w:szCs w:val="15"/>
              </w:rPr>
              <w:br/>
              <w:t xml:space="preserve">751-6079 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58F477F" w14:textId="77777777" w:rsidR="0009506F" w:rsidRDefault="00E62B18" w:rsidP="00E057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25" w:name="o2"/>
            <w:bookmarkEnd w:id="25"/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ilson Town Hall</w:t>
            </w:r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E62B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own Clerk, Town Assessor, </w:t>
            </w:r>
          </w:p>
          <w:p w14:paraId="14B6CED9" w14:textId="5ABC1C29" w:rsidR="00E62B18" w:rsidRPr="00E62B18" w:rsidRDefault="00E62B18" w:rsidP="00E057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B18">
              <w:rPr>
                <w:rFonts w:ascii="Times New Roman" w:eastAsia="Times New Roman" w:hAnsi="Times New Roman" w:cs="Times New Roman"/>
                <w:sz w:val="20"/>
                <w:szCs w:val="20"/>
              </w:rPr>
              <w:t>Building Inspec</w:t>
            </w:r>
            <w:r w:rsidR="00934634">
              <w:rPr>
                <w:rFonts w:ascii="Times New Roman" w:eastAsia="Times New Roman" w:hAnsi="Times New Roman" w:cs="Times New Roman"/>
                <w:sz w:val="20"/>
                <w:szCs w:val="20"/>
              </w:rPr>
              <w:t>to</w:t>
            </w:r>
            <w:r w:rsidR="00D83CCD">
              <w:rPr>
                <w:rFonts w:ascii="Times New Roman" w:eastAsia="Times New Roman" w:hAnsi="Times New Roman" w:cs="Times New Roman"/>
                <w:sz w:val="20"/>
                <w:szCs w:val="20"/>
              </w:rPr>
              <w:t>r,</w:t>
            </w:r>
            <w:r w:rsidR="0093463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E62B18">
              <w:rPr>
                <w:rFonts w:ascii="Times New Roman" w:eastAsia="Times New Roman" w:hAnsi="Times New Roman" w:cs="Times New Roman"/>
                <w:sz w:val="20"/>
                <w:szCs w:val="20"/>
              </w:rPr>
              <w:t>Tax Collector</w:t>
            </w:r>
            <w:r w:rsidRPr="00E62B18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  <w:t>375 Lake Street</w:t>
            </w:r>
            <w:r w:rsidRPr="00E62B18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  <w:t>PO Box 537</w:t>
            </w:r>
            <w:r w:rsidRPr="00E62B18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  <w:t>751-6704</w:t>
            </w:r>
            <w:r w:rsidRPr="00E62B18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  <w:t>Hunting &amp; Fishing Licenses</w:t>
            </w:r>
            <w:r w:rsidRPr="00E62B18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  <w:t>Open M-F</w:t>
            </w:r>
            <w:r w:rsidRPr="00E62B18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  <w:t>9:00am - 4:00pm</w:t>
            </w:r>
            <w:r w:rsidRPr="00E62B18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  <w:t>Water Department</w:t>
            </w:r>
            <w:r w:rsidRPr="00E62B18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  <w:t>751-6213</w:t>
            </w:r>
            <w:r w:rsidRPr="00E62B18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  <w:t>Highway Department</w:t>
            </w:r>
            <w:r w:rsidRPr="00E62B18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  <w:t>751-6691</w:t>
            </w:r>
          </w:p>
        </w:tc>
      </w:tr>
    </w:tbl>
    <w:p w14:paraId="1BD2C59E" w14:textId="77777777" w:rsidR="00E62B18" w:rsidRPr="00E62B18" w:rsidRDefault="00E62B18" w:rsidP="00E62B1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8250" w:type="dxa"/>
        <w:jc w:val="center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10"/>
        <w:gridCol w:w="2670"/>
        <w:gridCol w:w="2670"/>
      </w:tblGrid>
      <w:tr w:rsidR="00E62B18" w:rsidRPr="00E62B18" w14:paraId="4C98AFCA" w14:textId="77777777" w:rsidTr="00E62B18">
        <w:trPr>
          <w:tblCellSpacing w:w="15" w:type="dxa"/>
          <w:jc w:val="center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F3F205" w14:textId="77777777" w:rsidR="00E62B18" w:rsidRPr="00866911" w:rsidRDefault="00E62B18" w:rsidP="00E62B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F497D" w:themeColor="text2"/>
                <w:sz w:val="24"/>
                <w:szCs w:val="24"/>
              </w:rPr>
            </w:pPr>
            <w:r w:rsidRPr="0086691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1F497D" w:themeColor="text2"/>
                <w:sz w:val="48"/>
                <w:szCs w:val="48"/>
              </w:rPr>
              <w:t>Churches</w:t>
            </w:r>
          </w:p>
        </w:tc>
      </w:tr>
      <w:tr w:rsidR="00E62B18" w:rsidRPr="00E62B18" w14:paraId="4EDFE731" w14:textId="77777777" w:rsidTr="00E62B18">
        <w:trPr>
          <w:tblCellSpacing w:w="15" w:type="dxa"/>
          <w:jc w:val="center"/>
        </w:trPr>
        <w:tc>
          <w:tcPr>
            <w:tcW w:w="2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89CA988" w14:textId="77777777" w:rsidR="00E62B18" w:rsidRPr="00E62B18" w:rsidRDefault="00E62B18" w:rsidP="00E62B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B1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D209561" w14:textId="77777777" w:rsidR="00E62B18" w:rsidRPr="00E62B18" w:rsidRDefault="00E62B18" w:rsidP="008669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26" w:name="b1"/>
            <w:bookmarkEnd w:id="26"/>
            <w:r w:rsidRPr="00E62B1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Concordia Evangelical Lutheran</w:t>
            </w:r>
            <w:r w:rsidRPr="00E62B18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E62B18">
              <w:rPr>
                <w:rFonts w:ascii="Times New Roman" w:eastAsia="Times New Roman" w:hAnsi="Times New Roman" w:cs="Times New Roman"/>
                <w:sz w:val="15"/>
                <w:szCs w:val="15"/>
              </w:rPr>
              <w:t>3121 Beebe Road</w:t>
            </w:r>
            <w:r w:rsidRPr="00E62B18">
              <w:rPr>
                <w:rFonts w:ascii="Times New Roman" w:eastAsia="Times New Roman" w:hAnsi="Times New Roman" w:cs="Times New Roman"/>
                <w:sz w:val="15"/>
                <w:szCs w:val="15"/>
              </w:rPr>
              <w:br/>
              <w:t xml:space="preserve">751-0310 </w:t>
            </w:r>
          </w:p>
        </w:tc>
        <w:tc>
          <w:tcPr>
            <w:tcW w:w="26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60F954F" w14:textId="77777777" w:rsidR="00E62B18" w:rsidRPr="00E62B18" w:rsidRDefault="00E62B18" w:rsidP="00E62B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B1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</w:tr>
    </w:tbl>
    <w:p w14:paraId="7EB5276D" w14:textId="77777777" w:rsidR="00E62B18" w:rsidRPr="00E62B18" w:rsidRDefault="00E62B18" w:rsidP="00E62B1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8250" w:type="dxa"/>
        <w:jc w:val="center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4"/>
        <w:gridCol w:w="2056"/>
        <w:gridCol w:w="2056"/>
        <w:gridCol w:w="2064"/>
      </w:tblGrid>
      <w:tr w:rsidR="00A57222" w:rsidRPr="00440154" w14:paraId="2224AE0C" w14:textId="77777777" w:rsidTr="00C747FE">
        <w:trPr>
          <w:tblCellSpacing w:w="15" w:type="dxa"/>
          <w:jc w:val="center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B67EA2" w14:textId="77777777" w:rsidR="00A57222" w:rsidRPr="00440154" w:rsidRDefault="00A57222" w:rsidP="00C74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1F497D"/>
                <w:sz w:val="48"/>
                <w:szCs w:val="48"/>
              </w:rPr>
              <w:t>M</w:t>
            </w:r>
            <w:r w:rsidRPr="0044015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1F497D"/>
                <w:sz w:val="48"/>
                <w:szCs w:val="48"/>
              </w:rPr>
              <w:t>arine Services /Yacht Clubs</w:t>
            </w:r>
          </w:p>
        </w:tc>
      </w:tr>
      <w:tr w:rsidR="00A57222" w:rsidRPr="00440154" w14:paraId="6C73591E" w14:textId="77777777" w:rsidTr="00C747FE">
        <w:trPr>
          <w:tblCellSpacing w:w="15" w:type="dxa"/>
          <w:jc w:val="center"/>
        </w:trPr>
        <w:tc>
          <w:tcPr>
            <w:tcW w:w="20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435C7BD" w14:textId="77777777" w:rsidR="00A57222" w:rsidRPr="00EB67A7" w:rsidRDefault="00A6687F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  <w:bookmarkStart w:id="27" w:name="m1"/>
            <w:bookmarkEnd w:id="27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ootleggers Cove</w:t>
            </w:r>
            <w:r w:rsidR="00A57222"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Marina</w:t>
            </w:r>
            <w:r w:rsidR="00A57222"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="00A57222" w:rsidRPr="00EB67A7">
              <w:rPr>
                <w:rFonts w:ascii="Times New Roman" w:eastAsia="Times New Roman" w:hAnsi="Times New Roman" w:cs="Times New Roman"/>
                <w:sz w:val="16"/>
                <w:szCs w:val="16"/>
              </w:rPr>
              <w:t>6 O’Connell Island</w:t>
            </w:r>
            <w:r w:rsidR="00A57222" w:rsidRPr="00EB67A7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6466</w:t>
            </w:r>
            <w:r w:rsidR="00A57222" w:rsidRPr="00EB67A7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="00A57222" w:rsidRPr="00EB67A7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A "Family Style" Marina! Docking Available</w:t>
            </w:r>
          </w:p>
          <w:p w14:paraId="4E3CA581" w14:textId="77777777" w:rsidR="00A57222" w:rsidRPr="00EB67A7" w:rsidRDefault="00BC5FC8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16"/>
                <w:szCs w:val="16"/>
              </w:rPr>
            </w:pPr>
            <w:hyperlink r:id="rId17" w:history="1">
              <w:r w:rsidR="00A57222" w:rsidRPr="00EB67A7">
                <w:rPr>
                  <w:rStyle w:val="Hyperlink"/>
                  <w:rFonts w:ascii="Times New Roman" w:eastAsia="Times New Roman" w:hAnsi="Times New Roman" w:cs="Times New Roman"/>
                  <w:iCs/>
                  <w:sz w:val="16"/>
                  <w:szCs w:val="16"/>
                </w:rPr>
                <w:t>www.sunsetbaymarina.com</w:t>
              </w:r>
            </w:hyperlink>
          </w:p>
          <w:p w14:paraId="07A62BD8" w14:textId="77777777" w:rsidR="00A57222" w:rsidRPr="00440154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CECB91D" w14:textId="77777777" w:rsidR="00A57222" w:rsidRPr="00440154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28" w:name="m2"/>
            <w:bookmarkEnd w:id="28"/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yer's Marina</w:t>
            </w:r>
            <w:r w:rsidRPr="00440154">
              <w:rPr>
                <w:rFonts w:ascii="Times New Roman" w:eastAsia="Times New Roman" w:hAnsi="Times New Roman" w:cs="Times New Roman"/>
                <w:sz w:val="15"/>
                <w:szCs w:val="15"/>
              </w:rPr>
              <w:br/>
            </w:r>
            <w:r w:rsidRPr="00EB67A7">
              <w:rPr>
                <w:rFonts w:ascii="Times New Roman" w:eastAsia="Times New Roman" w:hAnsi="Times New Roman" w:cs="Times New Roman"/>
                <w:sz w:val="16"/>
                <w:szCs w:val="16"/>
              </w:rPr>
              <w:t>1 Bayview Circle</w:t>
            </w:r>
            <w:r w:rsidRPr="00EB67A7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6684</w:t>
            </w:r>
            <w:r w:rsidRPr="00EB67A7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  <w:r w:rsidRPr="00EB67A7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Boat Docking / Gas Sales</w:t>
            </w:r>
          </w:p>
        </w:tc>
        <w:tc>
          <w:tcPr>
            <w:tcW w:w="20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086577D" w14:textId="77777777" w:rsidR="00A57222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bookmarkStart w:id="29" w:name="m3"/>
            <w:bookmarkEnd w:id="29"/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uscarora Yacht Club</w:t>
            </w:r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EB67A7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lark Island </w:t>
            </w:r>
          </w:p>
          <w:p w14:paraId="6CD73AF6" w14:textId="77777777" w:rsidR="00A57222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B67A7">
              <w:rPr>
                <w:rFonts w:ascii="Times New Roman" w:eastAsia="Times New Roman" w:hAnsi="Times New Roman" w:cs="Times New Roman"/>
                <w:sz w:val="16"/>
                <w:szCs w:val="16"/>
              </w:rPr>
              <w:t>1 Shore Drive</w:t>
            </w:r>
            <w:r w:rsidRPr="00EB67A7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9975</w:t>
            </w:r>
          </w:p>
          <w:p w14:paraId="17FDE695" w14:textId="77777777" w:rsidR="00A57222" w:rsidRPr="007D3378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 w:rsidRPr="007D3378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Yachting &amp; Family Fun Since 1968</w:t>
            </w:r>
          </w:p>
          <w:p w14:paraId="0283954F" w14:textId="77777777" w:rsidR="00A57222" w:rsidRPr="00EB67A7" w:rsidRDefault="00BC5FC8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18" w:history="1">
              <w:r w:rsidR="00A57222" w:rsidRPr="00EB67A7">
                <w:rPr>
                  <w:rStyle w:val="Hyperlink"/>
                  <w:rFonts w:ascii="Times New Roman" w:eastAsia="Times New Roman" w:hAnsi="Times New Roman" w:cs="Times New Roman"/>
                  <w:sz w:val="16"/>
                  <w:szCs w:val="16"/>
                </w:rPr>
                <w:t>www.tycwilson.com</w:t>
              </w:r>
            </w:hyperlink>
          </w:p>
          <w:p w14:paraId="0D03AD80" w14:textId="77777777" w:rsidR="00A57222" w:rsidRPr="00440154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0154">
              <w:rPr>
                <w:rFonts w:ascii="Times New Roman" w:eastAsia="Times New Roman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0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123CB03" w14:textId="77777777" w:rsidR="00A57222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5"/>
                <w:szCs w:val="15"/>
              </w:rPr>
            </w:pPr>
            <w:bookmarkStart w:id="30" w:name="m4"/>
            <w:bookmarkEnd w:id="30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ilson Boatyar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Marina</w:t>
            </w:r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                   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  <w:r w:rsidRPr="00EB67A7">
              <w:rPr>
                <w:rFonts w:ascii="Times New Roman" w:eastAsia="Times New Roman" w:hAnsi="Times New Roman" w:cs="Times New Roman"/>
                <w:sz w:val="16"/>
                <w:szCs w:val="16"/>
              </w:rPr>
              <w:t>57 Harbor Street                    751-9202</w:t>
            </w:r>
            <w:r w:rsidRPr="00EB67A7">
              <w:rPr>
                <w:rFonts w:ascii="Times New Roman" w:eastAsia="Times New Roman" w:hAnsi="Times New Roman" w:cs="Times New Roman"/>
                <w:b/>
                <w:bCs/>
                <w:color w:val="0000FF"/>
                <w:sz w:val="16"/>
                <w:szCs w:val="16"/>
                <w:u w:val="single"/>
              </w:rPr>
              <w:t xml:space="preserve">      </w:t>
            </w:r>
            <w:r w:rsidRPr="00EB67A7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Docks/Gas/Rooms</w:t>
            </w:r>
            <w:r w:rsidRPr="00440154">
              <w:rPr>
                <w:rFonts w:ascii="Times New Roman" w:eastAsia="Times New Roman" w:hAnsi="Times New Roman" w:cs="Times New Roman"/>
                <w:i/>
                <w:iCs/>
                <w:sz w:val="15"/>
                <w:szCs w:val="15"/>
              </w:rPr>
              <w:t xml:space="preserve">  </w:t>
            </w:r>
          </w:p>
          <w:p w14:paraId="353015D0" w14:textId="77777777" w:rsidR="00A57222" w:rsidRDefault="00BC5FC8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16"/>
                <w:szCs w:val="16"/>
              </w:rPr>
            </w:pPr>
            <w:hyperlink r:id="rId19" w:history="1">
              <w:r w:rsidR="00A57222" w:rsidRPr="00E241E8">
                <w:rPr>
                  <w:rStyle w:val="Hyperlink"/>
                  <w:rFonts w:ascii="Times New Roman" w:eastAsia="Times New Roman" w:hAnsi="Times New Roman" w:cs="Times New Roman"/>
                  <w:iCs/>
                  <w:sz w:val="16"/>
                  <w:szCs w:val="16"/>
                </w:rPr>
                <w:t>www.wilsonboatyard.com</w:t>
              </w:r>
            </w:hyperlink>
          </w:p>
          <w:p w14:paraId="10C18E0E" w14:textId="77777777" w:rsidR="00A57222" w:rsidRPr="007D3378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A57222" w:rsidRPr="00440154" w14:paraId="173685EA" w14:textId="77777777" w:rsidTr="00C747FE">
        <w:trPr>
          <w:tblCellSpacing w:w="15" w:type="dxa"/>
          <w:jc w:val="center"/>
        </w:trPr>
        <w:tc>
          <w:tcPr>
            <w:tcW w:w="20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02ED048" w14:textId="77777777" w:rsidR="00A57222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bookmarkStart w:id="31" w:name="m5"/>
            <w:bookmarkEnd w:id="31"/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ilson Tuscarora State Park</w:t>
            </w:r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EB67A7">
              <w:rPr>
                <w:rFonts w:ascii="Times New Roman" w:eastAsia="Times New Roman" w:hAnsi="Times New Roman" w:cs="Times New Roman"/>
                <w:sz w:val="16"/>
                <w:szCs w:val="16"/>
              </w:rPr>
              <w:t>Route 18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,</w:t>
            </w:r>
            <w:r w:rsidRPr="00EB67A7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3371 Lake Road</w:t>
            </w:r>
            <w:r w:rsidRPr="00EB67A7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6361 / 751-6308</w:t>
            </w:r>
          </w:p>
          <w:p w14:paraId="3EF921B7" w14:textId="77777777" w:rsidR="00A57222" w:rsidRPr="00EB67A7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EB67A7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Boat Launch, Playground, Picnic Area, Swimming</w:t>
            </w:r>
          </w:p>
        </w:tc>
        <w:tc>
          <w:tcPr>
            <w:tcW w:w="20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68F2EDC" w14:textId="77777777" w:rsidR="00A57222" w:rsidRPr="00EB67A7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bookmarkStart w:id="32" w:name="m6"/>
            <w:bookmarkEnd w:id="32"/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ilson Yacht Club</w:t>
            </w:r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EB67A7">
              <w:rPr>
                <w:rFonts w:ascii="Times New Roman" w:eastAsia="Times New Roman" w:hAnsi="Times New Roman" w:cs="Times New Roman"/>
                <w:sz w:val="16"/>
                <w:szCs w:val="16"/>
              </w:rPr>
              <w:t>Treasure Island, Shore Drive</w:t>
            </w:r>
            <w:r w:rsidRPr="00EB67A7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  <w:t>751-6063</w:t>
            </w:r>
          </w:p>
          <w:p w14:paraId="6E05B5C4" w14:textId="77777777" w:rsidR="00A57222" w:rsidRPr="00EB67A7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 w:rsidRPr="00EB67A7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 xml:space="preserve">A Quiet, Friendly Little Club </w:t>
            </w:r>
          </w:p>
          <w:p w14:paraId="6C1B062E" w14:textId="77777777" w:rsidR="00A57222" w:rsidRPr="00EB67A7" w:rsidRDefault="00BC5FC8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20" w:history="1">
              <w:r w:rsidR="00A57222" w:rsidRPr="00EB67A7">
                <w:rPr>
                  <w:rStyle w:val="Hyperlink"/>
                  <w:rFonts w:ascii="Times New Roman" w:eastAsia="Times New Roman" w:hAnsi="Times New Roman" w:cs="Times New Roman"/>
                  <w:sz w:val="16"/>
                  <w:szCs w:val="16"/>
                </w:rPr>
                <w:t>www.wilsonyachtclub.com</w:t>
              </w:r>
            </w:hyperlink>
          </w:p>
          <w:p w14:paraId="63C8F4CA" w14:textId="77777777" w:rsidR="00A57222" w:rsidRPr="00EB67A7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0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F63E0BF" w14:textId="77777777" w:rsidR="00A57222" w:rsidRPr="007D3378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bookmarkStart w:id="33" w:name="m7"/>
            <w:bookmarkEnd w:id="33"/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Island Yacht Club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 w:rsidRPr="007D3378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.O. Box 333 </w:t>
            </w:r>
          </w:p>
          <w:p w14:paraId="25B1C06D" w14:textId="77777777" w:rsidR="00A57222" w:rsidRPr="00440154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3378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751-9978   </w:t>
            </w:r>
            <w:hyperlink r:id="rId21" w:history="1">
              <w:r w:rsidRPr="007D3378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tp://www.iycwilson.com/</w:t>
              </w:r>
            </w:hyperlink>
          </w:p>
        </w:tc>
        <w:tc>
          <w:tcPr>
            <w:tcW w:w="20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F2FE28D" w14:textId="77777777" w:rsidR="00A57222" w:rsidRPr="00440154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015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5B13039A" w14:textId="77777777" w:rsidR="00A57222" w:rsidRPr="00440154" w:rsidRDefault="00A57222" w:rsidP="00C747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0154">
              <w:rPr>
                <w:rFonts w:ascii="Times New Roman" w:eastAsia="Times New Roman" w:hAnsi="Times New Roman" w:cs="Times New Roman"/>
                <w:sz w:val="15"/>
                <w:szCs w:val="15"/>
              </w:rPr>
              <w:t xml:space="preserve">   </w:t>
            </w:r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   </w:t>
            </w:r>
          </w:p>
          <w:p w14:paraId="037E169F" w14:textId="77777777" w:rsidR="00A57222" w:rsidRPr="00440154" w:rsidRDefault="00A57222" w:rsidP="00C747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015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21BC25AC" w14:textId="77777777" w:rsidR="00A57222" w:rsidRDefault="00A57222" w:rsidP="00A572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9FDEBC9" w14:textId="77777777" w:rsidR="00A57222" w:rsidRPr="00440154" w:rsidRDefault="00A57222" w:rsidP="00A572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8250" w:type="dxa"/>
        <w:jc w:val="center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74"/>
        <w:gridCol w:w="2259"/>
        <w:gridCol w:w="1634"/>
        <w:gridCol w:w="2123"/>
      </w:tblGrid>
      <w:tr w:rsidR="0009506F" w:rsidRPr="00440154" w14:paraId="3D3A32D2" w14:textId="77777777" w:rsidTr="00C747FE">
        <w:trPr>
          <w:tblCellSpacing w:w="15" w:type="dxa"/>
          <w:jc w:val="center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D4B4F9E" w14:textId="77777777" w:rsidR="0009506F" w:rsidRPr="00440154" w:rsidRDefault="0009506F" w:rsidP="00C74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1F497D"/>
                <w:sz w:val="48"/>
                <w:szCs w:val="48"/>
              </w:rPr>
            </w:pPr>
          </w:p>
        </w:tc>
      </w:tr>
      <w:tr w:rsidR="00A57222" w:rsidRPr="00440154" w14:paraId="64D35C97" w14:textId="77777777" w:rsidTr="00C747FE">
        <w:trPr>
          <w:tblCellSpacing w:w="15" w:type="dxa"/>
          <w:jc w:val="center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BC74A2" w14:textId="77777777" w:rsidR="00A57222" w:rsidRPr="00440154" w:rsidRDefault="00A57222" w:rsidP="00C74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015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1F497D"/>
                <w:sz w:val="48"/>
                <w:szCs w:val="48"/>
              </w:rPr>
              <w:t xml:space="preserve">Charter Captains </w:t>
            </w:r>
          </w:p>
        </w:tc>
      </w:tr>
      <w:tr w:rsidR="00A57222" w:rsidRPr="00440154" w14:paraId="5B490318" w14:textId="77777777" w:rsidTr="00A6687F">
        <w:trPr>
          <w:tblCellSpacing w:w="15" w:type="dxa"/>
          <w:jc w:val="center"/>
        </w:trPr>
        <w:tc>
          <w:tcPr>
            <w:tcW w:w="20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B9402DF" w14:textId="77777777" w:rsidR="00A57222" w:rsidRPr="000E3C33" w:rsidRDefault="00A6687F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bookmarkStart w:id="34" w:name="c1"/>
            <w:bookmarkEnd w:id="34"/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mpress Charter Service</w:t>
            </w:r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440154">
              <w:rPr>
                <w:rFonts w:ascii="Times New Roman" w:eastAsia="Times New Roman" w:hAnsi="Times New Roman" w:cs="Times New Roman"/>
                <w:sz w:val="15"/>
                <w:szCs w:val="15"/>
              </w:rPr>
              <w:t xml:space="preserve">Capt. Duane </w:t>
            </w:r>
            <w:proofErr w:type="spellStart"/>
            <w:r w:rsidRPr="00440154">
              <w:rPr>
                <w:rFonts w:ascii="Times New Roman" w:eastAsia="Times New Roman" w:hAnsi="Times New Roman" w:cs="Times New Roman"/>
                <w:sz w:val="15"/>
                <w:szCs w:val="15"/>
              </w:rPr>
              <w:t>Hofet</w:t>
            </w:r>
            <w:proofErr w:type="spellEnd"/>
            <w:r w:rsidRPr="00440154">
              <w:rPr>
                <w:rFonts w:ascii="Times New Roman" w:eastAsia="Times New Roman" w:hAnsi="Times New Roman" w:cs="Times New Roman"/>
                <w:sz w:val="15"/>
                <w:szCs w:val="15"/>
              </w:rPr>
              <w:br/>
              <w:t>4960 Ridge Road</w:t>
            </w:r>
            <w:r w:rsidRPr="00440154">
              <w:rPr>
                <w:rFonts w:ascii="Times New Roman" w:eastAsia="Times New Roman" w:hAnsi="Times New Roman" w:cs="Times New Roman"/>
                <w:sz w:val="15"/>
                <w:szCs w:val="15"/>
              </w:rPr>
              <w:br/>
              <w:t xml:space="preserve">751-6280 / 434-1358 </w:t>
            </w:r>
            <w:hyperlink r:id="rId22" w:history="1">
              <w:r w:rsidRPr="00230510">
                <w:rPr>
                  <w:rFonts w:ascii="Times New Roman" w:eastAsia="Times New Roman" w:hAnsi="Times New Roman" w:cs="Times New Roman"/>
                  <w:b/>
                  <w:color w:val="1F497D" w:themeColor="text2"/>
                  <w:sz w:val="15"/>
                  <w:u w:val="single"/>
                </w:rPr>
                <w:t>bluefox@aol.com</w:t>
              </w:r>
            </w:hyperlink>
          </w:p>
        </w:tc>
        <w:tc>
          <w:tcPr>
            <w:tcW w:w="21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83EDBB6" w14:textId="77777777" w:rsidR="00A6687F" w:rsidRPr="009915A4" w:rsidRDefault="00A6687F" w:rsidP="00A6687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bookmarkStart w:id="35" w:name="c2"/>
            <w:bookmarkEnd w:id="35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Lone Wolf Sportfishing             </w:t>
            </w:r>
            <w:r w:rsidRPr="007D3378">
              <w:rPr>
                <w:rFonts w:ascii="Times New Roman" w:eastAsia="Times New Roman" w:hAnsi="Times New Roman" w:cs="Times New Roman"/>
                <w:sz w:val="16"/>
                <w:szCs w:val="16"/>
              </w:rPr>
              <w:t>Capt. Dan Evans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  </w:t>
            </w:r>
            <w:r w:rsidRPr="009915A4">
              <w:rPr>
                <w:rFonts w:ascii="Times New Roman" w:eastAsia="Times New Roman" w:hAnsi="Times New Roman" w:cs="Times New Roman"/>
                <w:sz w:val="16"/>
                <w:szCs w:val="16"/>
              </w:rPr>
              <w:t>863-0018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hyperlink r:id="rId23" w:history="1">
              <w:r w:rsidRPr="00230510">
                <w:rPr>
                  <w:rStyle w:val="Hyperlink"/>
                  <w:rFonts w:ascii="Times New Roman" w:eastAsia="Times New Roman" w:hAnsi="Times New Roman" w:cs="Times New Roman"/>
                  <w:b/>
                  <w:color w:val="4F81BD" w:themeColor="accent1"/>
                  <w:sz w:val="16"/>
                  <w:szCs w:val="16"/>
                </w:rPr>
                <w:t>www.Lonewolfsportfishing.com</w:t>
              </w:r>
            </w:hyperlink>
          </w:p>
          <w:p w14:paraId="3E7F9F85" w14:textId="77777777" w:rsidR="00A57222" w:rsidRPr="00440154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1179951" w14:textId="77777777" w:rsidR="00A57222" w:rsidRPr="00440154" w:rsidRDefault="00A57222" w:rsidP="00A6687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36" w:name="c3"/>
            <w:bookmarkEnd w:id="36"/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A6687F"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n the Rocks II</w:t>
            </w:r>
            <w:r w:rsidR="00A6687F"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proofErr w:type="spellStart"/>
            <w:r w:rsidR="00A6687F">
              <w:rPr>
                <w:rFonts w:ascii="Times New Roman" w:eastAsia="Times New Roman" w:hAnsi="Times New Roman" w:cs="Times New Roman"/>
                <w:sz w:val="15"/>
                <w:szCs w:val="15"/>
              </w:rPr>
              <w:t>Capt.Mike</w:t>
            </w:r>
            <w:proofErr w:type="spellEnd"/>
            <w:r w:rsidR="00A6687F">
              <w:rPr>
                <w:rFonts w:ascii="Times New Roman" w:eastAsia="Times New Roman" w:hAnsi="Times New Roman" w:cs="Times New Roman"/>
                <w:sz w:val="15"/>
                <w:szCs w:val="15"/>
              </w:rPr>
              <w:t xml:space="preserve"> Johannes</w:t>
            </w:r>
            <w:r w:rsidR="00A6687F">
              <w:rPr>
                <w:rFonts w:ascii="Times New Roman" w:eastAsia="Times New Roman" w:hAnsi="Times New Roman" w:cs="Times New Roman"/>
                <w:sz w:val="15"/>
                <w:szCs w:val="15"/>
              </w:rPr>
              <w:br/>
              <w:t>PO Box 54</w:t>
            </w:r>
            <w:r w:rsidR="00A6687F">
              <w:rPr>
                <w:rFonts w:ascii="Times New Roman" w:eastAsia="Times New Roman" w:hAnsi="Times New Roman" w:cs="Times New Roman"/>
                <w:sz w:val="15"/>
                <w:szCs w:val="15"/>
              </w:rPr>
              <w:br/>
              <w:t>791-3646</w:t>
            </w:r>
          </w:p>
        </w:tc>
        <w:tc>
          <w:tcPr>
            <w:tcW w:w="20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16196C3" w14:textId="77777777" w:rsidR="00A6687F" w:rsidRPr="00641B1C" w:rsidRDefault="00A6687F" w:rsidP="00A668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bookmarkStart w:id="37" w:name="c4"/>
            <w:bookmarkEnd w:id="37"/>
            <w:r w:rsidRPr="00641B1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imetime Sportfishing</w:t>
            </w:r>
          </w:p>
          <w:p w14:paraId="57E1849D" w14:textId="77777777" w:rsidR="00A6687F" w:rsidRDefault="00A6687F" w:rsidP="00A6687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41B1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apt. Kevin Jerge/Brett </w:t>
            </w:r>
            <w:proofErr w:type="spellStart"/>
            <w:r w:rsidRPr="00641B1C">
              <w:rPr>
                <w:rFonts w:ascii="Times New Roman" w:eastAsia="Times New Roman" w:hAnsi="Times New Roman" w:cs="Times New Roman"/>
                <w:sz w:val="16"/>
                <w:szCs w:val="16"/>
              </w:rPr>
              <w:t>Schmittendorf</w:t>
            </w:r>
            <w:proofErr w:type="spellEnd"/>
          </w:p>
          <w:p w14:paraId="01A969B5" w14:textId="77777777" w:rsidR="00A57222" w:rsidRPr="00440154" w:rsidRDefault="00A6687F" w:rsidP="00A6687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63-1001</w:t>
            </w:r>
          </w:p>
        </w:tc>
      </w:tr>
      <w:tr w:rsidR="00A57222" w:rsidRPr="00440154" w14:paraId="565EE73A" w14:textId="77777777" w:rsidTr="00A6687F">
        <w:trPr>
          <w:tblCellSpacing w:w="15" w:type="dxa"/>
          <w:jc w:val="center"/>
        </w:trPr>
        <w:tc>
          <w:tcPr>
            <w:tcW w:w="20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B088E5B" w14:textId="77777777" w:rsidR="00A6687F" w:rsidRDefault="00A6687F" w:rsidP="00A6687F">
            <w:pPr>
              <w:spacing w:after="0" w:line="240" w:lineRule="auto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bookmarkStart w:id="38" w:name="c5"/>
            <w:bookmarkEnd w:id="38"/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el Rush Sport Fishing</w:t>
            </w:r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440154">
              <w:rPr>
                <w:rFonts w:ascii="Times New Roman" w:eastAsia="Times New Roman" w:hAnsi="Times New Roman" w:cs="Times New Roman"/>
                <w:sz w:val="15"/>
                <w:szCs w:val="15"/>
              </w:rPr>
              <w:t>Capt. Mike Lis</w:t>
            </w:r>
            <w:r w:rsidRPr="00440154">
              <w:rPr>
                <w:rFonts w:ascii="Times New Roman" w:eastAsia="Times New Roman" w:hAnsi="Times New Roman" w:cs="Times New Roman"/>
                <w:sz w:val="15"/>
                <w:szCs w:val="15"/>
              </w:rPr>
              <w:br/>
              <w:t>3920 Beebe Road</w:t>
            </w:r>
            <w:r w:rsidRPr="00440154">
              <w:rPr>
                <w:rFonts w:ascii="Times New Roman" w:eastAsia="Times New Roman" w:hAnsi="Times New Roman" w:cs="Times New Roman"/>
                <w:sz w:val="15"/>
                <w:szCs w:val="15"/>
              </w:rPr>
              <w:br/>
              <w:t>433-4269</w:t>
            </w:r>
          </w:p>
          <w:p w14:paraId="324A07CF" w14:textId="77777777" w:rsidR="00A57222" w:rsidRPr="00230510" w:rsidRDefault="00A6687F" w:rsidP="00A668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4F81BD" w:themeColor="accent1"/>
                <w:sz w:val="16"/>
                <w:szCs w:val="16"/>
              </w:rPr>
            </w:pPr>
            <w:r w:rsidRPr="00230510">
              <w:rPr>
                <w:rFonts w:ascii="Times New Roman" w:eastAsia="Times New Roman" w:hAnsi="Times New Roman" w:cs="Times New Roman"/>
                <w:b/>
                <w:color w:val="4F81BD" w:themeColor="accent1"/>
                <w:sz w:val="15"/>
                <w:szCs w:val="15"/>
              </w:rPr>
              <w:t>rrushsportfishing@yahoo.com</w:t>
            </w:r>
          </w:p>
        </w:tc>
        <w:tc>
          <w:tcPr>
            <w:tcW w:w="21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D1A665E" w14:textId="77777777" w:rsidR="00A57222" w:rsidRPr="00440154" w:rsidRDefault="00A57222" w:rsidP="00A6687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39" w:name="c6"/>
            <w:bookmarkEnd w:id="39"/>
            <w:r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A6687F"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Zip's Charter Service</w:t>
            </w:r>
            <w:r w:rsidR="00A6687F" w:rsidRPr="0044015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</w:r>
            <w:r w:rsidR="00A6687F" w:rsidRPr="00440154">
              <w:rPr>
                <w:rFonts w:ascii="Times New Roman" w:eastAsia="Times New Roman" w:hAnsi="Times New Roman" w:cs="Times New Roman"/>
                <w:sz w:val="15"/>
                <w:szCs w:val="15"/>
              </w:rPr>
              <w:t>Capt. Jack Ozyp</w:t>
            </w:r>
            <w:r w:rsidR="00A6687F" w:rsidRPr="00440154">
              <w:rPr>
                <w:rFonts w:ascii="Times New Roman" w:eastAsia="Times New Roman" w:hAnsi="Times New Roman" w:cs="Times New Roman"/>
                <w:sz w:val="15"/>
                <w:szCs w:val="15"/>
              </w:rPr>
              <w:br/>
              <w:t>PO Box 261</w:t>
            </w:r>
            <w:r w:rsidR="00A6687F" w:rsidRPr="00440154">
              <w:rPr>
                <w:rFonts w:ascii="Times New Roman" w:eastAsia="Times New Roman" w:hAnsi="Times New Roman" w:cs="Times New Roman"/>
                <w:sz w:val="15"/>
                <w:szCs w:val="15"/>
              </w:rPr>
              <w:br/>
              <w:t>751-9932</w:t>
            </w:r>
          </w:p>
        </w:tc>
        <w:tc>
          <w:tcPr>
            <w:tcW w:w="18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D5F9A4" w14:textId="77777777" w:rsidR="00A57222" w:rsidRDefault="00230510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bookmarkStart w:id="40" w:name="c7"/>
            <w:bookmarkEnd w:id="40"/>
            <w:r w:rsidRPr="0023051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n the Deck</w:t>
            </w:r>
          </w:p>
          <w:p w14:paraId="23D6EC16" w14:textId="77777777" w:rsidR="00230510" w:rsidRDefault="00230510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230510">
              <w:rPr>
                <w:rFonts w:ascii="Times New Roman" w:eastAsia="Times New Roman" w:hAnsi="Times New Roman" w:cs="Times New Roman"/>
                <w:sz w:val="15"/>
                <w:szCs w:val="15"/>
              </w:rPr>
              <w:t>Capt. Lou Tepas</w:t>
            </w:r>
          </w:p>
          <w:p w14:paraId="072BC3DD" w14:textId="77777777" w:rsidR="00230510" w:rsidRDefault="00230510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>Wilson, NY</w:t>
            </w:r>
          </w:p>
          <w:p w14:paraId="3505ADC8" w14:textId="77777777" w:rsidR="00230510" w:rsidRDefault="00230510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>716-345-0081</w:t>
            </w:r>
          </w:p>
          <w:p w14:paraId="35E8A9D9" w14:textId="77777777" w:rsidR="00230510" w:rsidRDefault="00230510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39C8BBA8" w14:textId="77777777" w:rsidR="00230510" w:rsidRPr="00230510" w:rsidRDefault="00230510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4F81BD" w:themeColor="accent1"/>
                <w:sz w:val="15"/>
                <w:szCs w:val="15"/>
              </w:rPr>
            </w:pPr>
            <w:r w:rsidRPr="00230510">
              <w:rPr>
                <w:rFonts w:ascii="Times New Roman" w:eastAsia="Times New Roman" w:hAnsi="Times New Roman" w:cs="Times New Roman"/>
                <w:b/>
                <w:color w:val="4F81BD" w:themeColor="accent1"/>
                <w:sz w:val="15"/>
                <w:szCs w:val="15"/>
              </w:rPr>
              <w:t>otdcharters@gmail.com</w:t>
            </w:r>
          </w:p>
        </w:tc>
        <w:tc>
          <w:tcPr>
            <w:tcW w:w="20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4D3DCFE" w14:textId="77777777" w:rsidR="00A57222" w:rsidRDefault="00D43AF0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bookmarkStart w:id="41" w:name="c8"/>
            <w:bookmarkEnd w:id="41"/>
            <w:r w:rsidRPr="00D43AF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ublin Up Sportfishing</w:t>
            </w:r>
          </w:p>
          <w:p w14:paraId="2ED1E89F" w14:textId="77777777" w:rsidR="00D43AF0" w:rsidRDefault="00D43AF0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D43AF0">
              <w:rPr>
                <w:rFonts w:ascii="Times New Roman" w:eastAsia="Times New Roman" w:hAnsi="Times New Roman" w:cs="Times New Roman"/>
                <w:sz w:val="15"/>
                <w:szCs w:val="15"/>
              </w:rPr>
              <w:t>Capt. Carl Martin</w:t>
            </w:r>
          </w:p>
          <w:p w14:paraId="45D5E843" w14:textId="77777777" w:rsidR="00D43AF0" w:rsidRDefault="00D43AF0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>Wilson, NY</w:t>
            </w:r>
          </w:p>
          <w:p w14:paraId="3A3C3DA3" w14:textId="77777777" w:rsidR="00D43AF0" w:rsidRDefault="00D43AF0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>716-535-6990</w:t>
            </w:r>
          </w:p>
          <w:p w14:paraId="34157440" w14:textId="77777777" w:rsidR="00D43AF0" w:rsidRDefault="00D43AF0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36199384" w14:textId="77777777" w:rsidR="00D43AF0" w:rsidRPr="00D43AF0" w:rsidRDefault="00BC5FC8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4F81BD" w:themeColor="accent1"/>
                <w:sz w:val="15"/>
                <w:szCs w:val="15"/>
              </w:rPr>
            </w:pPr>
            <w:hyperlink r:id="rId24" w:history="1">
              <w:r w:rsidR="00D43AF0" w:rsidRPr="00D43AF0">
                <w:rPr>
                  <w:rStyle w:val="Hyperlink"/>
                  <w:rFonts w:ascii="Times New Roman" w:eastAsia="Times New Roman" w:hAnsi="Times New Roman" w:cs="Times New Roman"/>
                  <w:b/>
                  <w:color w:val="4F81BD" w:themeColor="accent1"/>
                  <w:sz w:val="15"/>
                  <w:szCs w:val="15"/>
                </w:rPr>
                <w:t>www.dublinupsportfishing.com</w:t>
              </w:r>
            </w:hyperlink>
          </w:p>
          <w:p w14:paraId="0E3D07BF" w14:textId="77777777" w:rsidR="00D43AF0" w:rsidRPr="00D43AF0" w:rsidRDefault="00D43AF0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</w:tc>
      </w:tr>
      <w:tr w:rsidR="001130B8" w:rsidRPr="00440154" w14:paraId="22AC8473" w14:textId="77777777" w:rsidTr="001130B8">
        <w:trPr>
          <w:trHeight w:val="1278"/>
          <w:tblCellSpacing w:w="15" w:type="dxa"/>
          <w:jc w:val="center"/>
        </w:trPr>
        <w:tc>
          <w:tcPr>
            <w:tcW w:w="20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49EB4AF" w14:textId="77777777" w:rsidR="001130B8" w:rsidRDefault="001130B8" w:rsidP="001130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Salmonbo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Sportfishing LLC</w:t>
            </w:r>
          </w:p>
          <w:p w14:paraId="57863EEB" w14:textId="77777777" w:rsidR="001130B8" w:rsidRDefault="001130B8" w:rsidP="001130B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apt. Joe Oakes</w:t>
            </w:r>
          </w:p>
          <w:p w14:paraId="542890B1" w14:textId="77777777" w:rsidR="001130B8" w:rsidRDefault="001130B8" w:rsidP="001130B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Wilson</w:t>
            </w:r>
          </w:p>
          <w:p w14:paraId="3343AF8B" w14:textId="77777777" w:rsidR="001130B8" w:rsidRDefault="001130B8" w:rsidP="001130B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16-200-3614</w:t>
            </w:r>
          </w:p>
          <w:p w14:paraId="21A65F29" w14:textId="1C9F22F6" w:rsidR="001130B8" w:rsidRDefault="00BC5FC8" w:rsidP="001130B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25" w:history="1">
              <w:r w:rsidR="000F1BDA" w:rsidRPr="00F45C41">
                <w:rPr>
                  <w:rStyle w:val="Hyperlink"/>
                  <w:rFonts w:ascii="Times New Roman" w:eastAsia="Times New Roman" w:hAnsi="Times New Roman" w:cs="Times New Roman"/>
                  <w:sz w:val="16"/>
                  <w:szCs w:val="16"/>
                </w:rPr>
                <w:t>www.salmonboysportfishing.com</w:t>
              </w:r>
            </w:hyperlink>
          </w:p>
          <w:p w14:paraId="5EE255C1" w14:textId="77EEDD22" w:rsidR="001130B8" w:rsidRPr="001130B8" w:rsidRDefault="001130B8" w:rsidP="001130B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lmonboy41@gmail.com</w:t>
            </w:r>
          </w:p>
        </w:tc>
        <w:tc>
          <w:tcPr>
            <w:tcW w:w="21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C00A934" w14:textId="77777777" w:rsidR="001130B8" w:rsidRPr="00440154" w:rsidRDefault="001130B8" w:rsidP="00A668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067EC6F" w14:textId="77777777" w:rsidR="001130B8" w:rsidRPr="00230510" w:rsidRDefault="001130B8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E62F2D" w14:textId="77777777" w:rsidR="001130B8" w:rsidRPr="00D43AF0" w:rsidRDefault="001130B8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11D988CB" w14:textId="77777777" w:rsidR="00A57222" w:rsidRPr="00440154" w:rsidRDefault="00A57222" w:rsidP="00A572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42" w:name="c9"/>
      <w:bookmarkEnd w:id="42"/>
    </w:p>
    <w:tbl>
      <w:tblPr>
        <w:tblW w:w="8250" w:type="dxa"/>
        <w:jc w:val="center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4"/>
        <w:gridCol w:w="2055"/>
        <w:gridCol w:w="2056"/>
        <w:gridCol w:w="2075"/>
      </w:tblGrid>
      <w:tr w:rsidR="00A57222" w:rsidRPr="00440154" w14:paraId="6DB4843F" w14:textId="77777777" w:rsidTr="00C747FE">
        <w:trPr>
          <w:tblCellSpacing w:w="15" w:type="dxa"/>
          <w:jc w:val="center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619CB9" w14:textId="77777777" w:rsidR="00A57222" w:rsidRDefault="00A57222" w:rsidP="00C74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1F497D"/>
                <w:sz w:val="48"/>
                <w:szCs w:val="4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1F497D"/>
                <w:sz w:val="48"/>
                <w:szCs w:val="48"/>
              </w:rPr>
              <w:t>Schooling Fish Public Art Installment</w:t>
            </w:r>
          </w:p>
          <w:p w14:paraId="78C66242" w14:textId="77777777" w:rsidR="00A57222" w:rsidRPr="00822BBA" w:rsidRDefault="00A57222" w:rsidP="00C74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48DD4" w:themeColor="text2" w:themeTint="99"/>
                <w:sz w:val="24"/>
                <w:szCs w:val="24"/>
              </w:rPr>
            </w:pPr>
            <w:r w:rsidRPr="00822BB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548DD4" w:themeColor="text2" w:themeTint="99"/>
                <w:sz w:val="24"/>
                <w:szCs w:val="24"/>
                <w:u w:val="single"/>
              </w:rPr>
              <w:t>http://schoolingfish.weebly.com</w:t>
            </w:r>
            <w:r w:rsidRPr="00822BB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548DD4" w:themeColor="text2" w:themeTint="99"/>
                <w:sz w:val="24"/>
                <w:szCs w:val="24"/>
              </w:rPr>
              <w:t xml:space="preserve"> for tri-fold brochure.pdf</w:t>
            </w:r>
          </w:p>
        </w:tc>
      </w:tr>
      <w:tr w:rsidR="00A57222" w:rsidRPr="009514F8" w14:paraId="37105E9E" w14:textId="77777777" w:rsidTr="00C747FE">
        <w:trPr>
          <w:tblCellSpacing w:w="15" w:type="dxa"/>
          <w:jc w:val="center"/>
        </w:trPr>
        <w:tc>
          <w:tcPr>
            <w:tcW w:w="20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14251E8" w14:textId="77777777" w:rsidR="00A57222" w:rsidRPr="009514F8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9514F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unset Grill &amp; Bar</w:t>
            </w:r>
            <w:r w:rsidRPr="009514F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84D1636" w14:textId="77777777" w:rsidR="00A57222" w:rsidRPr="009514F8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9514F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lark Island, Tuscarora Yacht Club</w:t>
            </w:r>
          </w:p>
        </w:tc>
        <w:tc>
          <w:tcPr>
            <w:tcW w:w="20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059E2CB" w14:textId="77777777" w:rsidR="00A57222" w:rsidRPr="009514F8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9514F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ilson Boathouse Restaurant</w:t>
            </w:r>
          </w:p>
        </w:tc>
        <w:tc>
          <w:tcPr>
            <w:tcW w:w="20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35E6309" w14:textId="77777777" w:rsidR="00A57222" w:rsidRPr="009514F8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9514F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Clark’s Park</w:t>
            </w:r>
          </w:p>
          <w:p w14:paraId="570A0937" w14:textId="77777777" w:rsidR="00A57222" w:rsidRPr="009514F8" w:rsidRDefault="00A57222" w:rsidP="00C747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9514F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 </w:t>
            </w:r>
          </w:p>
        </w:tc>
      </w:tr>
      <w:tr w:rsidR="00A57222" w:rsidRPr="009514F8" w14:paraId="0DFE612D" w14:textId="77777777" w:rsidTr="00C747FE">
        <w:trPr>
          <w:tblCellSpacing w:w="15" w:type="dxa"/>
          <w:jc w:val="center"/>
        </w:trPr>
        <w:tc>
          <w:tcPr>
            <w:tcW w:w="20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A0AB2DC" w14:textId="77777777" w:rsidR="00A57222" w:rsidRPr="009514F8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9514F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Wilson Free Library</w:t>
            </w:r>
          </w:p>
        </w:tc>
        <w:tc>
          <w:tcPr>
            <w:tcW w:w="20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77C6522" w14:textId="77777777" w:rsidR="00A57222" w:rsidRPr="009514F8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9514F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illage of Wilson</w:t>
            </w:r>
          </w:p>
        </w:tc>
        <w:tc>
          <w:tcPr>
            <w:tcW w:w="20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A40A091" w14:textId="77777777" w:rsidR="00A57222" w:rsidRPr="009514F8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9514F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wn Of Wilson</w:t>
            </w:r>
          </w:p>
        </w:tc>
        <w:tc>
          <w:tcPr>
            <w:tcW w:w="20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C5CC4FF" w14:textId="77777777" w:rsidR="00A57222" w:rsidRPr="009514F8" w:rsidRDefault="00A57222" w:rsidP="00C747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9514F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ilson Middle/High School</w:t>
            </w:r>
          </w:p>
        </w:tc>
      </w:tr>
    </w:tbl>
    <w:p w14:paraId="72E2BC9B" w14:textId="77777777" w:rsidR="00A57222" w:rsidRDefault="00A57222" w:rsidP="00A57222">
      <w:pPr>
        <w:spacing w:line="240" w:lineRule="auto"/>
        <w:jc w:val="center"/>
      </w:pPr>
    </w:p>
    <w:sectPr w:rsidR="00A57222" w:rsidSect="00B169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793522"/>
    <w:multiLevelType w:val="hybridMultilevel"/>
    <w:tmpl w:val="3D1855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D02D79"/>
    <w:multiLevelType w:val="hybridMultilevel"/>
    <w:tmpl w:val="8AFC5B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CF3DA2"/>
    <w:multiLevelType w:val="hybridMultilevel"/>
    <w:tmpl w:val="5E1236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881691"/>
    <w:multiLevelType w:val="hybridMultilevel"/>
    <w:tmpl w:val="C9A8D3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3E2210"/>
    <w:multiLevelType w:val="hybridMultilevel"/>
    <w:tmpl w:val="F754D6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6B278E"/>
    <w:multiLevelType w:val="hybridMultilevel"/>
    <w:tmpl w:val="3D88FD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BD57C2"/>
    <w:multiLevelType w:val="hybridMultilevel"/>
    <w:tmpl w:val="1226AF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9550D7"/>
    <w:multiLevelType w:val="hybridMultilevel"/>
    <w:tmpl w:val="3702AE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4445922">
    <w:abstractNumId w:val="4"/>
  </w:num>
  <w:num w:numId="2" w16cid:durableId="1511287141">
    <w:abstractNumId w:val="3"/>
  </w:num>
  <w:num w:numId="3" w16cid:durableId="16665">
    <w:abstractNumId w:val="5"/>
  </w:num>
  <w:num w:numId="4" w16cid:durableId="1475026422">
    <w:abstractNumId w:val="2"/>
  </w:num>
  <w:num w:numId="5" w16cid:durableId="52781865">
    <w:abstractNumId w:val="0"/>
  </w:num>
  <w:num w:numId="6" w16cid:durableId="1232043553">
    <w:abstractNumId w:val="7"/>
  </w:num>
  <w:num w:numId="7" w16cid:durableId="1639069271">
    <w:abstractNumId w:val="1"/>
  </w:num>
  <w:num w:numId="8" w16cid:durableId="18906024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TAzMTMxNzUwMDFW0lEKTi0uzszPAykwrAUAGBxq3iwAAAA="/>
  </w:docVars>
  <w:rsids>
    <w:rsidRoot w:val="00E62B18"/>
    <w:rsid w:val="00030569"/>
    <w:rsid w:val="00083D58"/>
    <w:rsid w:val="00091288"/>
    <w:rsid w:val="00092B9C"/>
    <w:rsid w:val="0009506F"/>
    <w:rsid w:val="00097C9B"/>
    <w:rsid w:val="000C0CDF"/>
    <w:rsid w:val="000C759E"/>
    <w:rsid w:val="000E76BC"/>
    <w:rsid w:val="000F1458"/>
    <w:rsid w:val="000F1BDA"/>
    <w:rsid w:val="000F62E6"/>
    <w:rsid w:val="001130B8"/>
    <w:rsid w:val="00133A42"/>
    <w:rsid w:val="00137385"/>
    <w:rsid w:val="001476FB"/>
    <w:rsid w:val="001F3752"/>
    <w:rsid w:val="00230510"/>
    <w:rsid w:val="00296CC4"/>
    <w:rsid w:val="002A4235"/>
    <w:rsid w:val="002A621E"/>
    <w:rsid w:val="002F2972"/>
    <w:rsid w:val="00301160"/>
    <w:rsid w:val="00315A3A"/>
    <w:rsid w:val="00345E2C"/>
    <w:rsid w:val="00354F03"/>
    <w:rsid w:val="003553DA"/>
    <w:rsid w:val="00387DBB"/>
    <w:rsid w:val="00394836"/>
    <w:rsid w:val="003C014C"/>
    <w:rsid w:val="00415F87"/>
    <w:rsid w:val="00450A6C"/>
    <w:rsid w:val="004743E2"/>
    <w:rsid w:val="004A421F"/>
    <w:rsid w:val="004E6A3D"/>
    <w:rsid w:val="005239C0"/>
    <w:rsid w:val="00551170"/>
    <w:rsid w:val="005625B8"/>
    <w:rsid w:val="00564AB3"/>
    <w:rsid w:val="00587654"/>
    <w:rsid w:val="00594CA3"/>
    <w:rsid w:val="005A3A1D"/>
    <w:rsid w:val="005B36DE"/>
    <w:rsid w:val="005C73D3"/>
    <w:rsid w:val="0064144F"/>
    <w:rsid w:val="006B0C02"/>
    <w:rsid w:val="0076382C"/>
    <w:rsid w:val="00774AAE"/>
    <w:rsid w:val="007B7EF9"/>
    <w:rsid w:val="007D7C23"/>
    <w:rsid w:val="00820EF6"/>
    <w:rsid w:val="008441A5"/>
    <w:rsid w:val="008475A6"/>
    <w:rsid w:val="00852223"/>
    <w:rsid w:val="00866911"/>
    <w:rsid w:val="008901D4"/>
    <w:rsid w:val="00893F21"/>
    <w:rsid w:val="008C5428"/>
    <w:rsid w:val="008E7519"/>
    <w:rsid w:val="008F285B"/>
    <w:rsid w:val="00934634"/>
    <w:rsid w:val="0097074B"/>
    <w:rsid w:val="009855F3"/>
    <w:rsid w:val="009A5C35"/>
    <w:rsid w:val="009D5061"/>
    <w:rsid w:val="00A20EC9"/>
    <w:rsid w:val="00A50222"/>
    <w:rsid w:val="00A57222"/>
    <w:rsid w:val="00A64F2E"/>
    <w:rsid w:val="00A6687F"/>
    <w:rsid w:val="00A67E7A"/>
    <w:rsid w:val="00A70036"/>
    <w:rsid w:val="00AA534D"/>
    <w:rsid w:val="00AB0861"/>
    <w:rsid w:val="00AB3831"/>
    <w:rsid w:val="00AF3F51"/>
    <w:rsid w:val="00AF5C28"/>
    <w:rsid w:val="00B10E0E"/>
    <w:rsid w:val="00B16961"/>
    <w:rsid w:val="00B36A08"/>
    <w:rsid w:val="00B740E5"/>
    <w:rsid w:val="00B74772"/>
    <w:rsid w:val="00B771CA"/>
    <w:rsid w:val="00BA05EE"/>
    <w:rsid w:val="00BB24A3"/>
    <w:rsid w:val="00BC5FC8"/>
    <w:rsid w:val="00BC626D"/>
    <w:rsid w:val="00C06762"/>
    <w:rsid w:val="00C131D9"/>
    <w:rsid w:val="00C85EF9"/>
    <w:rsid w:val="00C8661A"/>
    <w:rsid w:val="00CA2EF2"/>
    <w:rsid w:val="00D03F91"/>
    <w:rsid w:val="00D07354"/>
    <w:rsid w:val="00D25F97"/>
    <w:rsid w:val="00D43AF0"/>
    <w:rsid w:val="00D503CC"/>
    <w:rsid w:val="00D83CCD"/>
    <w:rsid w:val="00D94AD6"/>
    <w:rsid w:val="00DD767D"/>
    <w:rsid w:val="00DE6CD1"/>
    <w:rsid w:val="00E057B2"/>
    <w:rsid w:val="00E232E9"/>
    <w:rsid w:val="00E36DD5"/>
    <w:rsid w:val="00E55D37"/>
    <w:rsid w:val="00E62B18"/>
    <w:rsid w:val="00EF06F3"/>
    <w:rsid w:val="00EF2339"/>
    <w:rsid w:val="00F127FA"/>
    <w:rsid w:val="00F46EF6"/>
    <w:rsid w:val="00F52DAC"/>
    <w:rsid w:val="00F65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AB393"/>
  <w15:docId w15:val="{C80138EF-D9BD-4471-8ADC-35DF4B895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9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62B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62B1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73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3D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57222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D43AF0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9506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rmleyfarms.com" TargetMode="External"/><Relationship Id="rId13" Type="http://schemas.openxmlformats.org/officeDocument/2006/relationships/hyperlink" Target="http://www.rcphoto4.com" TargetMode="External"/><Relationship Id="rId18" Type="http://schemas.openxmlformats.org/officeDocument/2006/relationships/hyperlink" Target="http://www.tycwilson.com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www.iycwilson.com/" TargetMode="External"/><Relationship Id="rId7" Type="http://schemas.openxmlformats.org/officeDocument/2006/relationships/hyperlink" Target="http://www.fleckensteinfarms@yahoo.com" TargetMode="External"/><Relationship Id="rId12" Type="http://schemas.openxmlformats.org/officeDocument/2006/relationships/hyperlink" Target="http://www.erikasidell.com" TargetMode="External"/><Relationship Id="rId17" Type="http://schemas.openxmlformats.org/officeDocument/2006/relationships/hyperlink" Target="http://www.sunsetbaymarina.com" TargetMode="External"/><Relationship Id="rId25" Type="http://schemas.openxmlformats.org/officeDocument/2006/relationships/hyperlink" Target="http://www.salmonboysportfishing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unsetproperties.com" TargetMode="External"/><Relationship Id="rId20" Type="http://schemas.openxmlformats.org/officeDocument/2006/relationships/hyperlink" Target="http://www.wilsonyachtclub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adfinancemanager.com" TargetMode="External"/><Relationship Id="rId11" Type="http://schemas.openxmlformats.org/officeDocument/2006/relationships/hyperlink" Target="http://www.niagarawoodlandcamp.com" TargetMode="External"/><Relationship Id="rId24" Type="http://schemas.openxmlformats.org/officeDocument/2006/relationships/hyperlink" Target="http://www.dublinupsportfishin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sunsetgrillwilson.com" TargetMode="External"/><Relationship Id="rId23" Type="http://schemas.openxmlformats.org/officeDocument/2006/relationships/hyperlink" Target="http://www.Lonewolfsportfishing.com" TargetMode="External"/><Relationship Id="rId10" Type="http://schemas.openxmlformats.org/officeDocument/2006/relationships/hyperlink" Target="http://www.thekernelpopcorn.com" TargetMode="External"/><Relationship Id="rId19" Type="http://schemas.openxmlformats.org/officeDocument/2006/relationships/hyperlink" Target="http://www.wilsonboatyard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vilaw.com" TargetMode="External"/><Relationship Id="rId14" Type="http://schemas.openxmlformats.org/officeDocument/2006/relationships/hyperlink" Target="http://www.sterlingplumbingheating@msn.com" TargetMode="External"/><Relationship Id="rId22" Type="http://schemas.openxmlformats.org/officeDocument/2006/relationships/hyperlink" Target="mailto:bluefox@aol.com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48D1F6-DE15-4DE6-8D6A-CF0E3AE5CF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27</Words>
  <Characters>871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</dc:creator>
  <cp:lastModifiedBy>Diane Muscoreil</cp:lastModifiedBy>
  <cp:revision>4</cp:revision>
  <cp:lastPrinted>2017-12-06T19:38:00Z</cp:lastPrinted>
  <dcterms:created xsi:type="dcterms:W3CDTF">2021-02-10T14:32:00Z</dcterms:created>
  <dcterms:modified xsi:type="dcterms:W3CDTF">2024-04-24T16:44:00Z</dcterms:modified>
</cp:coreProperties>
</file>